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95AC2" w14:textId="543C6FDF" w:rsidR="0073484B" w:rsidRPr="00D87BEA" w:rsidRDefault="0073484B" w:rsidP="00D87BEA">
      <w:pPr>
        <w:spacing w:line="276" w:lineRule="auto"/>
        <w:jc w:val="center"/>
        <w:outlineLvl w:val="0"/>
        <w:rPr>
          <w:b/>
          <w:sz w:val="32"/>
          <w:szCs w:val="32"/>
        </w:rPr>
      </w:pPr>
      <w:r w:rsidRPr="00D87BEA">
        <w:rPr>
          <w:b/>
          <w:sz w:val="32"/>
          <w:szCs w:val="32"/>
        </w:rPr>
        <w:t xml:space="preserve">ZARZĄDZENIE NR </w:t>
      </w:r>
      <w:r w:rsidR="005374C2">
        <w:rPr>
          <w:b/>
          <w:sz w:val="32"/>
          <w:szCs w:val="32"/>
        </w:rPr>
        <w:t>75</w:t>
      </w:r>
    </w:p>
    <w:p w14:paraId="3211F8B3" w14:textId="5228888F" w:rsidR="0073484B" w:rsidRPr="00D87BEA" w:rsidRDefault="0073484B" w:rsidP="00D87BEA">
      <w:pPr>
        <w:spacing w:line="276" w:lineRule="auto"/>
        <w:jc w:val="center"/>
        <w:outlineLvl w:val="1"/>
        <w:rPr>
          <w:b/>
          <w:sz w:val="28"/>
          <w:szCs w:val="28"/>
        </w:rPr>
      </w:pPr>
      <w:r w:rsidRPr="00D87BEA">
        <w:rPr>
          <w:b/>
          <w:sz w:val="28"/>
          <w:szCs w:val="28"/>
        </w:rPr>
        <w:t>Rektora Zachodniopomorskiego Uniwersytetu Technologicznego w Szczecinie</w:t>
      </w:r>
      <w:r w:rsidR="00BC3FDD" w:rsidRPr="00D87BEA">
        <w:rPr>
          <w:b/>
          <w:sz w:val="28"/>
          <w:szCs w:val="28"/>
        </w:rPr>
        <w:br/>
      </w:r>
      <w:r w:rsidRPr="00D87BEA">
        <w:rPr>
          <w:b/>
          <w:sz w:val="28"/>
          <w:szCs w:val="28"/>
        </w:rPr>
        <w:t xml:space="preserve">z dnia </w:t>
      </w:r>
      <w:r w:rsidR="001C11CA">
        <w:rPr>
          <w:b/>
          <w:sz w:val="28"/>
          <w:szCs w:val="28"/>
        </w:rPr>
        <w:t>6</w:t>
      </w:r>
      <w:r w:rsidR="009D264C">
        <w:rPr>
          <w:b/>
          <w:sz w:val="28"/>
          <w:szCs w:val="28"/>
        </w:rPr>
        <w:t xml:space="preserve"> czerwca </w:t>
      </w:r>
      <w:r w:rsidR="006551F9">
        <w:rPr>
          <w:b/>
          <w:sz w:val="28"/>
          <w:szCs w:val="28"/>
        </w:rPr>
        <w:t>2022</w:t>
      </w:r>
      <w:r w:rsidR="00D87BEA">
        <w:rPr>
          <w:b/>
          <w:sz w:val="28"/>
          <w:szCs w:val="28"/>
        </w:rPr>
        <w:t xml:space="preserve"> r.</w:t>
      </w:r>
    </w:p>
    <w:p w14:paraId="452F308D" w14:textId="6FAC5C3C" w:rsidR="00913F4D" w:rsidRPr="00D87BEA" w:rsidRDefault="004737DD" w:rsidP="00300AF1">
      <w:pPr>
        <w:spacing w:before="240" w:line="276" w:lineRule="auto"/>
        <w:jc w:val="center"/>
        <w:outlineLvl w:val="0"/>
        <w:rPr>
          <w:b/>
        </w:rPr>
      </w:pPr>
      <w:r>
        <w:rPr>
          <w:b/>
        </w:rPr>
        <w:t xml:space="preserve">zmieniające zarządzenia nr 50 </w:t>
      </w:r>
      <w:r w:rsidRPr="004737DD">
        <w:rPr>
          <w:b/>
        </w:rPr>
        <w:t xml:space="preserve">Rektora </w:t>
      </w:r>
      <w:r w:rsidR="00300AF1">
        <w:rPr>
          <w:b/>
        </w:rPr>
        <w:t xml:space="preserve">ZUT </w:t>
      </w:r>
      <w:r w:rsidRPr="004737DD">
        <w:rPr>
          <w:b/>
        </w:rPr>
        <w:t>z dnia 27 kwietnia 2021 r.</w:t>
      </w:r>
      <w:r>
        <w:rPr>
          <w:b/>
        </w:rPr>
        <w:t xml:space="preserve"> </w:t>
      </w:r>
      <w:r w:rsidR="00300AF1">
        <w:rPr>
          <w:b/>
        </w:rPr>
        <w:br/>
      </w:r>
      <w:r>
        <w:rPr>
          <w:b/>
        </w:rPr>
        <w:t xml:space="preserve">w sprawie </w:t>
      </w:r>
      <w:r w:rsidR="003D2AD2" w:rsidRPr="00D87BEA">
        <w:rPr>
          <w:b/>
        </w:rPr>
        <w:t>warunków i trybu przyzn</w:t>
      </w:r>
      <w:r w:rsidR="00537DD7" w:rsidRPr="00D87BEA">
        <w:rPr>
          <w:b/>
        </w:rPr>
        <w:t>aw</w:t>
      </w:r>
      <w:r w:rsidR="003D2AD2" w:rsidRPr="00D87BEA">
        <w:rPr>
          <w:b/>
        </w:rPr>
        <w:t xml:space="preserve">ania stypendium doktoranckiego </w:t>
      </w:r>
      <w:r w:rsidR="00F71711" w:rsidRPr="00D87BEA">
        <w:rPr>
          <w:b/>
        </w:rPr>
        <w:t xml:space="preserve">doktorantom </w:t>
      </w:r>
      <w:r w:rsidR="00300AF1">
        <w:rPr>
          <w:b/>
        </w:rPr>
        <w:br/>
      </w:r>
      <w:r w:rsidR="00DA2BD3" w:rsidRPr="00D87BEA">
        <w:rPr>
          <w:b/>
        </w:rPr>
        <w:t xml:space="preserve">w </w:t>
      </w:r>
      <w:r w:rsidR="00F71711" w:rsidRPr="00D87BEA">
        <w:rPr>
          <w:b/>
        </w:rPr>
        <w:t>S</w:t>
      </w:r>
      <w:r w:rsidR="00DA2BD3" w:rsidRPr="00D87BEA">
        <w:rPr>
          <w:b/>
        </w:rPr>
        <w:t xml:space="preserve">zkole </w:t>
      </w:r>
      <w:r w:rsidR="00F71711" w:rsidRPr="00D87BEA">
        <w:rPr>
          <w:b/>
        </w:rPr>
        <w:t>D</w:t>
      </w:r>
      <w:r w:rsidR="00952E40" w:rsidRPr="00D87BEA">
        <w:rPr>
          <w:b/>
        </w:rPr>
        <w:t>oktorskiej</w:t>
      </w:r>
      <w:r w:rsidR="00537DD7" w:rsidRPr="00D87BEA">
        <w:rPr>
          <w:b/>
        </w:rPr>
        <w:t xml:space="preserve"> w ZUT</w:t>
      </w:r>
      <w:r w:rsidR="00865EFC" w:rsidRPr="00D87BEA">
        <w:rPr>
          <w:b/>
        </w:rPr>
        <w:t xml:space="preserve"> </w:t>
      </w:r>
      <w:r w:rsidR="00537DD7" w:rsidRPr="00D87BEA">
        <w:rPr>
          <w:b/>
        </w:rPr>
        <w:t>oraz ustalania jego wysokości</w:t>
      </w:r>
    </w:p>
    <w:p w14:paraId="733AC0D6" w14:textId="4D7EAC74" w:rsidR="00892273" w:rsidRPr="00CB53ED" w:rsidRDefault="0073484B" w:rsidP="00D87BEA">
      <w:pPr>
        <w:spacing w:before="240" w:after="240" w:line="276" w:lineRule="auto"/>
        <w:jc w:val="both"/>
      </w:pPr>
      <w:r w:rsidRPr="00CB53ED">
        <w:t xml:space="preserve">Na podstawie </w:t>
      </w:r>
      <w:r w:rsidR="00892273" w:rsidRPr="00CB53ED">
        <w:t xml:space="preserve">art. </w:t>
      </w:r>
      <w:r w:rsidR="00D83BB6" w:rsidRPr="00CB53ED">
        <w:t>23</w:t>
      </w:r>
      <w:r w:rsidR="00AE23E0" w:rsidRPr="00CB53ED">
        <w:t xml:space="preserve"> </w:t>
      </w:r>
      <w:r w:rsidR="00B910B7">
        <w:t xml:space="preserve">w związku z art. 209 </w:t>
      </w:r>
      <w:r w:rsidR="00892273" w:rsidRPr="00CB53ED">
        <w:t xml:space="preserve">ustawy z dnia </w:t>
      </w:r>
      <w:r w:rsidR="00F31F91" w:rsidRPr="00CB53ED">
        <w:t>20</w:t>
      </w:r>
      <w:r w:rsidR="00892273" w:rsidRPr="00CB53ED">
        <w:t xml:space="preserve"> lipca 2018 r. Prawo o szkolnictwie wyższym i nauce (</w:t>
      </w:r>
      <w:r w:rsidR="00D87BEA" w:rsidRPr="00CB53ED">
        <w:t xml:space="preserve">tekst jedn. </w:t>
      </w:r>
      <w:r w:rsidR="00892273" w:rsidRPr="00CB53ED">
        <w:t>Dz. U.</w:t>
      </w:r>
      <w:r w:rsidR="00D87BEA" w:rsidRPr="00CB53ED">
        <w:t xml:space="preserve"> z 202</w:t>
      </w:r>
      <w:r w:rsidR="004737DD">
        <w:t>2</w:t>
      </w:r>
      <w:r w:rsidR="00D87BEA" w:rsidRPr="00CB53ED">
        <w:t xml:space="preserve"> r.</w:t>
      </w:r>
      <w:r w:rsidR="00892273" w:rsidRPr="00CB53ED">
        <w:t xml:space="preserve"> </w:t>
      </w:r>
      <w:r w:rsidR="00F31F91" w:rsidRPr="00CB53ED">
        <w:t xml:space="preserve">poz. </w:t>
      </w:r>
      <w:r w:rsidR="004737DD">
        <w:t>574</w:t>
      </w:r>
      <w:r w:rsidR="00FA5548" w:rsidRPr="00CB53ED">
        <w:t>, z późn. zm.</w:t>
      </w:r>
      <w:r w:rsidR="00892273" w:rsidRPr="00CB53ED">
        <w:t>)</w:t>
      </w:r>
      <w:r w:rsidR="00D87BEA" w:rsidRPr="00CB53ED">
        <w:t xml:space="preserve"> </w:t>
      </w:r>
      <w:r w:rsidR="00892273" w:rsidRPr="00CB53ED">
        <w:t>zarządza się, co następuje:</w:t>
      </w:r>
    </w:p>
    <w:p w14:paraId="40B8481C" w14:textId="496C1574" w:rsidR="0073484B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78B34338" w14:textId="6941629B" w:rsidR="008D275A" w:rsidRDefault="00300AF1" w:rsidP="00B920F1">
      <w:pPr>
        <w:spacing w:after="60" w:line="276" w:lineRule="auto"/>
        <w:jc w:val="both"/>
      </w:pPr>
      <w:r>
        <w:t xml:space="preserve">W </w:t>
      </w:r>
      <w:r w:rsidR="004737DD">
        <w:t>zarządzeni</w:t>
      </w:r>
      <w:r>
        <w:t>u</w:t>
      </w:r>
      <w:r w:rsidR="004737DD">
        <w:t xml:space="preserve"> </w:t>
      </w:r>
      <w:r w:rsidR="004737DD" w:rsidRPr="004737DD">
        <w:t xml:space="preserve">nr 50 Rektora </w:t>
      </w:r>
      <w:r w:rsidR="009D264C">
        <w:t xml:space="preserve">ZUT </w:t>
      </w:r>
      <w:r w:rsidR="004737DD" w:rsidRPr="004737DD">
        <w:t>z dnia 27 kwietnia 2021 r. w sprawie warunków i trybu przyznawania stypendium doktoranckiego doktorantom w Szkole Doktorskiej w ZUT oraz ustalania jego wysokości</w:t>
      </w:r>
      <w:r w:rsidR="004737DD">
        <w:t xml:space="preserve"> wprowadza się zmiany:</w:t>
      </w:r>
    </w:p>
    <w:p w14:paraId="0732569C" w14:textId="1AA7490C" w:rsidR="006551F9" w:rsidRDefault="00300AF1" w:rsidP="00B920F1">
      <w:pPr>
        <w:pStyle w:val="Akapitzlist"/>
        <w:numPr>
          <w:ilvl w:val="0"/>
          <w:numId w:val="37"/>
        </w:numPr>
        <w:spacing w:line="276" w:lineRule="auto"/>
        <w:ind w:left="340" w:hanging="340"/>
        <w:jc w:val="both"/>
      </w:pPr>
      <w:r>
        <w:t>w</w:t>
      </w:r>
      <w:r w:rsidR="006551F9">
        <w:t xml:space="preserve"> § 2: </w:t>
      </w:r>
    </w:p>
    <w:p w14:paraId="258F2866" w14:textId="7E4E2EE5" w:rsidR="004737DD" w:rsidRDefault="006551F9" w:rsidP="00993A1B">
      <w:pPr>
        <w:pStyle w:val="Akapitzlist"/>
        <w:numPr>
          <w:ilvl w:val="2"/>
          <w:numId w:val="37"/>
        </w:numPr>
        <w:spacing w:line="276" w:lineRule="auto"/>
        <w:ind w:left="680" w:hanging="340"/>
        <w:jc w:val="both"/>
      </w:pPr>
      <w:r>
        <w:t xml:space="preserve">po ust. 7 </w:t>
      </w:r>
      <w:r w:rsidR="004737DD">
        <w:t>dodaje się ust. 7a w brzmieniu</w:t>
      </w:r>
      <w:r>
        <w:t>:</w:t>
      </w:r>
    </w:p>
    <w:p w14:paraId="0639EEED" w14:textId="61CB4A52" w:rsidR="00B920F1" w:rsidRPr="009D264C" w:rsidRDefault="00010C52" w:rsidP="00B920F1">
      <w:pPr>
        <w:spacing w:line="276" w:lineRule="auto"/>
        <w:ind w:left="680"/>
        <w:jc w:val="both"/>
      </w:pPr>
      <w:bookmarkStart w:id="0" w:name="_Hlk104463192"/>
      <w:r w:rsidRPr="009D264C">
        <w:t>„7a.</w:t>
      </w:r>
      <w:r w:rsidR="00151298">
        <w:t> </w:t>
      </w:r>
      <w:r w:rsidRPr="009D264C">
        <w:t>Stypendium doktoranckiego nie otrzymuje doktorant pobierający wynagrodzenie w</w:t>
      </w:r>
      <w:r w:rsidR="001117AA" w:rsidRPr="009D264C">
        <w:t> </w:t>
      </w:r>
      <w:r w:rsidRPr="009D264C">
        <w:t>wysokości co najmniej 150% wysokości stypendium doktoranckiego przysługującego mu zgodnie z art. 209 ust. 4 ustawy Prawo o szkolnictwie wyższym i nauce z tytułu zatrudnienia w związku z realizacją przez ZUT projektu badawczego, o którym mowa w art. 119 ust. 2 pkt 2 i 3 tejże ustawy.</w:t>
      </w:r>
      <w:bookmarkEnd w:id="0"/>
      <w:r w:rsidRPr="009D264C">
        <w:t>”,</w:t>
      </w:r>
    </w:p>
    <w:p w14:paraId="3720F162" w14:textId="36BA56C9" w:rsidR="004737DD" w:rsidRPr="009D264C" w:rsidRDefault="00B920F1" w:rsidP="00993A1B">
      <w:pPr>
        <w:pStyle w:val="Akapitzlist"/>
        <w:numPr>
          <w:ilvl w:val="2"/>
          <w:numId w:val="37"/>
        </w:numPr>
        <w:spacing w:line="276" w:lineRule="auto"/>
        <w:ind w:left="680" w:hanging="340"/>
        <w:jc w:val="both"/>
      </w:pPr>
      <w:r w:rsidRPr="009D264C">
        <w:t>po</w:t>
      </w:r>
      <w:r w:rsidR="00993A1B" w:rsidRPr="009D264C">
        <w:t xml:space="preserve"> </w:t>
      </w:r>
      <w:r w:rsidR="004737DD" w:rsidRPr="009D264C">
        <w:t>ust. 8</w:t>
      </w:r>
      <w:r w:rsidR="006551F9" w:rsidRPr="009D264C">
        <w:t xml:space="preserve"> </w:t>
      </w:r>
      <w:r w:rsidRPr="009D264C">
        <w:t xml:space="preserve">dodaje się ust. 8a </w:t>
      </w:r>
      <w:r w:rsidR="00993A1B" w:rsidRPr="009D264C">
        <w:t>w</w:t>
      </w:r>
      <w:r w:rsidR="006551F9" w:rsidRPr="009D264C">
        <w:t xml:space="preserve"> brzmieni</w:t>
      </w:r>
      <w:r w:rsidR="00993A1B" w:rsidRPr="009D264C">
        <w:t>u:</w:t>
      </w:r>
    </w:p>
    <w:p w14:paraId="07DFB3C2" w14:textId="77777777" w:rsidR="001C11CA" w:rsidRPr="002026B2" w:rsidRDefault="00010C52" w:rsidP="001C11CA">
      <w:pPr>
        <w:spacing w:line="276" w:lineRule="auto"/>
        <w:ind w:left="680"/>
        <w:jc w:val="both"/>
      </w:pPr>
      <w:bookmarkStart w:id="1" w:name="_Hlk104463227"/>
      <w:r w:rsidRPr="009D264C">
        <w:t>„</w:t>
      </w:r>
      <w:bookmarkEnd w:id="1"/>
      <w:r w:rsidR="001C11CA" w:rsidRPr="002026B2">
        <w:t>8a. </w:t>
      </w:r>
      <w:bookmarkStart w:id="2" w:name="_Hlk105151234"/>
      <w:r w:rsidR="001C11CA" w:rsidRPr="002026B2">
        <w:rPr>
          <w:spacing w:val="-2"/>
        </w:rPr>
        <w:t xml:space="preserve">Pierwszy termin wypłaty przyznanego stypendium </w:t>
      </w:r>
      <w:r w:rsidR="001C11CA" w:rsidRPr="002026B2">
        <w:rPr>
          <w:spacing w:val="-4"/>
        </w:rPr>
        <w:t>doktoranckiego, o którym mowa w § 4 ust. 1 pkt 2</w:t>
      </w:r>
      <w:r w:rsidR="001C11CA" w:rsidRPr="002026B2">
        <w:rPr>
          <w:spacing w:val="-2"/>
        </w:rPr>
        <w:t>, następuje w</w:t>
      </w:r>
      <w:r w:rsidR="001C11CA">
        <w:rPr>
          <w:spacing w:val="-2"/>
        </w:rPr>
        <w:t xml:space="preserve"> </w:t>
      </w:r>
      <w:r w:rsidR="001C11CA" w:rsidRPr="002026B2">
        <w:rPr>
          <w:spacing w:val="-2"/>
        </w:rPr>
        <w:t xml:space="preserve">zależności od daty wpłynięcia do Szkoły Doktorskiej kompletu </w:t>
      </w:r>
      <w:r w:rsidR="001C11CA" w:rsidRPr="002026B2">
        <w:rPr>
          <w:spacing w:val="-4"/>
        </w:rPr>
        <w:t>dokumentacji wraz z oryginałem protokołu przeprowadzenia oceny śródokresowej z wynikiem pozytywnym doktoranta, tj.:</w:t>
      </w:r>
    </w:p>
    <w:p w14:paraId="2BFFC649" w14:textId="3F6AA82B" w:rsidR="001C11CA" w:rsidRPr="002026B2" w:rsidRDefault="001C11CA" w:rsidP="001C11CA">
      <w:pPr>
        <w:pStyle w:val="Akapitzlist"/>
        <w:numPr>
          <w:ilvl w:val="0"/>
          <w:numId w:val="40"/>
        </w:numPr>
        <w:spacing w:line="276" w:lineRule="auto"/>
        <w:ind w:left="680" w:firstLine="0"/>
        <w:jc w:val="both"/>
        <w:rPr>
          <w:spacing w:val="-2"/>
        </w:rPr>
      </w:pPr>
      <w:r w:rsidRPr="002026B2">
        <w:rPr>
          <w:spacing w:val="-2"/>
        </w:rPr>
        <w:t>do 20. dnia danego miesiąca –</w:t>
      </w:r>
      <w:r>
        <w:rPr>
          <w:spacing w:val="-2"/>
        </w:rPr>
        <w:t xml:space="preserve"> </w:t>
      </w:r>
      <w:r w:rsidRPr="002026B2">
        <w:rPr>
          <w:spacing w:val="-2"/>
        </w:rPr>
        <w:t>pierwszego roboczego dnia następnego miesiąca,</w:t>
      </w:r>
    </w:p>
    <w:p w14:paraId="0E66A9D3" w14:textId="2F4504D3" w:rsidR="001C11CA" w:rsidRPr="002026B2" w:rsidRDefault="001C11CA" w:rsidP="001C11CA">
      <w:pPr>
        <w:pStyle w:val="Akapitzlist"/>
        <w:numPr>
          <w:ilvl w:val="0"/>
          <w:numId w:val="40"/>
        </w:numPr>
        <w:spacing w:line="276" w:lineRule="auto"/>
        <w:ind w:left="680" w:firstLine="0"/>
        <w:contextualSpacing w:val="0"/>
        <w:jc w:val="both"/>
      </w:pPr>
      <w:r w:rsidRPr="002026B2">
        <w:t>po 20. dniu danego miesiąca –</w:t>
      </w:r>
      <w:r>
        <w:t xml:space="preserve"> </w:t>
      </w:r>
      <w:r w:rsidRPr="002026B2">
        <w:t>w kolejnym miesiącu, wraz z wyrównaniem za miesiąc poprzedni.</w:t>
      </w:r>
    </w:p>
    <w:p w14:paraId="1446A1B5" w14:textId="138DCC30" w:rsidR="0082353B" w:rsidRPr="009D264C" w:rsidRDefault="001C11CA" w:rsidP="001C11CA">
      <w:pPr>
        <w:spacing w:line="276" w:lineRule="auto"/>
        <w:ind w:left="1020" w:hanging="340"/>
        <w:jc w:val="both"/>
        <w:rPr>
          <w:strike/>
        </w:rPr>
      </w:pPr>
      <w:r w:rsidRPr="00A76C25">
        <w:rPr>
          <w:color w:val="242424"/>
        </w:rPr>
        <w:t xml:space="preserve">Następne terminy wypłat stypendium </w:t>
      </w:r>
      <w:r>
        <w:rPr>
          <w:color w:val="242424"/>
        </w:rPr>
        <w:t xml:space="preserve">realizowane są </w:t>
      </w:r>
      <w:r w:rsidRPr="00A76C25">
        <w:rPr>
          <w:color w:val="242424"/>
        </w:rPr>
        <w:t xml:space="preserve">zgodnie z </w:t>
      </w:r>
      <w:r>
        <w:rPr>
          <w:color w:val="242424"/>
        </w:rPr>
        <w:t xml:space="preserve">zapisem </w:t>
      </w:r>
      <w:r w:rsidRPr="00A76C25">
        <w:rPr>
          <w:color w:val="242424"/>
        </w:rPr>
        <w:t>ust. 8.</w:t>
      </w:r>
      <w:bookmarkEnd w:id="2"/>
      <w:r w:rsidR="000F31F3">
        <w:rPr>
          <w:color w:val="242424"/>
        </w:rPr>
        <w:t>”</w:t>
      </w:r>
      <w:r w:rsidR="004523CF">
        <w:t>;</w:t>
      </w:r>
    </w:p>
    <w:p w14:paraId="44CA0C66" w14:textId="13F946A8" w:rsidR="00C40077" w:rsidRPr="00C40077" w:rsidRDefault="00C40077" w:rsidP="001117AA">
      <w:pPr>
        <w:pStyle w:val="Akapitzlist"/>
        <w:numPr>
          <w:ilvl w:val="0"/>
          <w:numId w:val="37"/>
        </w:numPr>
        <w:spacing w:before="60" w:line="276" w:lineRule="auto"/>
        <w:jc w:val="both"/>
      </w:pPr>
      <w:r w:rsidRPr="00C40077">
        <w:t>w § 4 w ust. 1</w:t>
      </w:r>
      <w:r>
        <w:t xml:space="preserve"> w pkt 2 we wprowadzeniu do wyliczenia </w:t>
      </w:r>
      <w:r w:rsidR="00831B48">
        <w:t>po wyrazach „ocena śródokresowa”</w:t>
      </w:r>
      <w:r>
        <w:t xml:space="preserve"> dodaje się wyrazy: „z wynikiem poz</w:t>
      </w:r>
      <w:r w:rsidR="005E4BA5">
        <w:t>y</w:t>
      </w:r>
      <w:r>
        <w:t>tywnym”;</w:t>
      </w:r>
    </w:p>
    <w:p w14:paraId="292FF34E" w14:textId="470B3BC8" w:rsidR="0082353B" w:rsidRPr="005374C2" w:rsidRDefault="00B920F1" w:rsidP="009D264C">
      <w:pPr>
        <w:pStyle w:val="Akapitzlist"/>
        <w:numPr>
          <w:ilvl w:val="0"/>
          <w:numId w:val="37"/>
        </w:numPr>
        <w:spacing w:before="60" w:line="276" w:lineRule="auto"/>
        <w:ind w:left="357" w:hanging="357"/>
        <w:contextualSpacing w:val="0"/>
        <w:jc w:val="both"/>
      </w:pPr>
      <w:r w:rsidRPr="005374C2">
        <w:rPr>
          <w:spacing w:val="-4"/>
        </w:rPr>
        <w:t>z</w:t>
      </w:r>
      <w:r w:rsidR="0082353B" w:rsidRPr="005374C2">
        <w:rPr>
          <w:spacing w:val="-4"/>
        </w:rPr>
        <w:t>ałącznik otrzymuje brzmienie</w:t>
      </w:r>
      <w:r w:rsidRPr="005374C2">
        <w:rPr>
          <w:spacing w:val="-4"/>
        </w:rPr>
        <w:t>,</w:t>
      </w:r>
      <w:r w:rsidR="0082353B" w:rsidRPr="005374C2">
        <w:rPr>
          <w:spacing w:val="-4"/>
        </w:rPr>
        <w:t xml:space="preserve"> jak stanowi załącznik do </w:t>
      </w:r>
      <w:r w:rsidR="009D264C" w:rsidRPr="005374C2">
        <w:rPr>
          <w:spacing w:val="-4"/>
        </w:rPr>
        <w:t xml:space="preserve">niniejszego </w:t>
      </w:r>
      <w:r w:rsidR="0082353B" w:rsidRPr="005374C2">
        <w:rPr>
          <w:spacing w:val="-4"/>
        </w:rPr>
        <w:t>zarządzenia.</w:t>
      </w:r>
    </w:p>
    <w:p w14:paraId="1026AE83" w14:textId="673AD902" w:rsidR="008D275A" w:rsidRPr="00D87BEA" w:rsidRDefault="00220661" w:rsidP="00010C52">
      <w:pPr>
        <w:pStyle w:val="paragraf"/>
        <w:spacing w:before="24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5B2F3154" w14:textId="517A8A30" w:rsidR="0073484B" w:rsidRPr="00D87BEA" w:rsidRDefault="0073484B" w:rsidP="00D87BEA">
      <w:pPr>
        <w:spacing w:line="276" w:lineRule="auto"/>
        <w:jc w:val="both"/>
      </w:pPr>
      <w:r w:rsidRPr="00D87BEA">
        <w:t>Zarządzenie wchodzi w życie z dniem podpisania</w:t>
      </w:r>
      <w:r w:rsidR="00F76CDE">
        <w:t xml:space="preserve"> i obowiązuje</w:t>
      </w:r>
      <w:r w:rsidR="008D275A" w:rsidRPr="00D87BEA">
        <w:t xml:space="preserve"> od roku akademickiego </w:t>
      </w:r>
      <w:r w:rsidR="006551F9">
        <w:t>2022</w:t>
      </w:r>
      <w:r w:rsidR="008D275A" w:rsidRPr="00D87BEA">
        <w:t>/</w:t>
      </w:r>
      <w:r w:rsidR="006551F9">
        <w:t>2023</w:t>
      </w:r>
      <w:r w:rsidR="008D275A" w:rsidRPr="00D87BEA">
        <w:t>.</w:t>
      </w:r>
    </w:p>
    <w:p w14:paraId="7886B982" w14:textId="77777777" w:rsidR="00D87BEA" w:rsidRDefault="0073484B" w:rsidP="00C1600D">
      <w:pPr>
        <w:spacing w:before="360" w:after="720" w:line="276" w:lineRule="auto"/>
        <w:ind w:left="5528"/>
        <w:jc w:val="center"/>
      </w:pPr>
      <w:r w:rsidRPr="00D87BEA">
        <w:t>Rektor</w:t>
      </w:r>
    </w:p>
    <w:p w14:paraId="2721144C" w14:textId="33D52704" w:rsidR="00A53003" w:rsidRPr="00D87BEA" w:rsidRDefault="0073484B" w:rsidP="00B920F1">
      <w:pPr>
        <w:spacing w:line="276" w:lineRule="auto"/>
        <w:ind w:left="5528"/>
        <w:jc w:val="center"/>
        <w:rPr>
          <w:sz w:val="16"/>
          <w:szCs w:val="16"/>
        </w:rPr>
      </w:pPr>
      <w:r w:rsidRPr="00D87BEA">
        <w:t xml:space="preserve">dr hab. inż. Jacek Wróbel, prof. </w:t>
      </w:r>
      <w:r w:rsidR="00DF35D3" w:rsidRPr="00D87BEA">
        <w:t>ZUT</w:t>
      </w:r>
      <w:r w:rsidR="00A53003" w:rsidRPr="00D87BEA">
        <w:rPr>
          <w:sz w:val="16"/>
          <w:szCs w:val="16"/>
        </w:rPr>
        <w:br w:type="page"/>
      </w:r>
    </w:p>
    <w:p w14:paraId="3DFF866E" w14:textId="77777777" w:rsidR="001868E5" w:rsidRPr="00D87BEA" w:rsidRDefault="001868E5" w:rsidP="00CE5A11">
      <w:pPr>
        <w:jc w:val="both"/>
        <w:rPr>
          <w:sz w:val="16"/>
          <w:szCs w:val="16"/>
        </w:rPr>
        <w:sectPr w:rsidR="001868E5" w:rsidRPr="00D87BEA" w:rsidSect="000A5D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851" w:bottom="567" w:left="1418" w:header="567" w:footer="567" w:gutter="0"/>
          <w:cols w:space="708"/>
          <w:docGrid w:linePitch="360"/>
        </w:sectPr>
      </w:pPr>
    </w:p>
    <w:p w14:paraId="0AFD0751" w14:textId="75607329" w:rsidR="002F54A8" w:rsidRPr="00D87BEA" w:rsidRDefault="002F54A8" w:rsidP="00CE5A11">
      <w:pPr>
        <w:jc w:val="right"/>
        <w:rPr>
          <w:strike/>
          <w:sz w:val="16"/>
          <w:szCs w:val="16"/>
        </w:rPr>
      </w:pPr>
      <w:r w:rsidRPr="007E13D7">
        <w:rPr>
          <w:sz w:val="20"/>
          <w:szCs w:val="20"/>
        </w:rPr>
        <w:lastRenderedPageBreak/>
        <w:t>Załącznik</w:t>
      </w:r>
      <w:r w:rsidR="007A3C23" w:rsidRPr="007E13D7">
        <w:rPr>
          <w:sz w:val="20"/>
          <w:szCs w:val="20"/>
        </w:rPr>
        <w:br/>
      </w:r>
      <w:r w:rsidRPr="007E13D7">
        <w:rPr>
          <w:color w:val="000000"/>
          <w:sz w:val="20"/>
          <w:szCs w:val="20"/>
        </w:rPr>
        <w:t xml:space="preserve">do </w:t>
      </w:r>
      <w:r w:rsidR="00952E40" w:rsidRPr="007E13D7">
        <w:rPr>
          <w:color w:val="000000"/>
          <w:sz w:val="20"/>
          <w:szCs w:val="20"/>
        </w:rPr>
        <w:t xml:space="preserve">zarządzenia </w:t>
      </w:r>
      <w:r w:rsidR="005A4E12" w:rsidRPr="007E13D7">
        <w:rPr>
          <w:color w:val="000000"/>
          <w:sz w:val="20"/>
          <w:szCs w:val="20"/>
        </w:rPr>
        <w:t xml:space="preserve">nr </w:t>
      </w:r>
      <w:r w:rsidR="005374C2">
        <w:rPr>
          <w:color w:val="000000"/>
          <w:sz w:val="20"/>
          <w:szCs w:val="20"/>
        </w:rPr>
        <w:t>75</w:t>
      </w:r>
      <w:r w:rsidR="007A3C23" w:rsidRPr="007E13D7">
        <w:rPr>
          <w:color w:val="000000"/>
          <w:sz w:val="20"/>
          <w:szCs w:val="20"/>
        </w:rPr>
        <w:t xml:space="preserve"> </w:t>
      </w:r>
      <w:r w:rsidRPr="007E13D7">
        <w:rPr>
          <w:color w:val="000000"/>
          <w:sz w:val="20"/>
          <w:szCs w:val="20"/>
        </w:rPr>
        <w:t xml:space="preserve">Rektora ZUT z dnia </w:t>
      </w:r>
      <w:r w:rsidR="001C11CA">
        <w:rPr>
          <w:color w:val="000000"/>
          <w:sz w:val="20"/>
          <w:szCs w:val="20"/>
        </w:rPr>
        <w:t>6</w:t>
      </w:r>
      <w:r w:rsidR="009D264C">
        <w:rPr>
          <w:color w:val="000000"/>
          <w:sz w:val="20"/>
          <w:szCs w:val="20"/>
        </w:rPr>
        <w:t xml:space="preserve"> czerwca </w:t>
      </w:r>
      <w:r w:rsidR="007A3C23" w:rsidRPr="007E13D7">
        <w:rPr>
          <w:color w:val="000000"/>
          <w:sz w:val="20"/>
          <w:szCs w:val="20"/>
        </w:rPr>
        <w:t>202</w:t>
      </w:r>
      <w:r w:rsidR="00D002B5">
        <w:rPr>
          <w:color w:val="000000"/>
          <w:sz w:val="20"/>
          <w:szCs w:val="20"/>
        </w:rPr>
        <w:t>2</w:t>
      </w:r>
      <w:r w:rsidR="007A3C23" w:rsidRPr="007E13D7">
        <w:rPr>
          <w:color w:val="000000"/>
          <w:sz w:val="20"/>
          <w:szCs w:val="20"/>
        </w:rPr>
        <w:t xml:space="preserve"> r</w:t>
      </w:r>
      <w:r w:rsidR="007A3C23">
        <w:rPr>
          <w:color w:val="000000"/>
          <w:sz w:val="16"/>
          <w:szCs w:val="16"/>
        </w:rPr>
        <w:t>.</w:t>
      </w:r>
    </w:p>
    <w:p w14:paraId="55383729" w14:textId="77777777" w:rsidR="001117AA" w:rsidRDefault="001117AA" w:rsidP="001117AA">
      <w:pPr>
        <w:jc w:val="right"/>
        <w:rPr>
          <w:bCs/>
          <w:sz w:val="20"/>
          <w:szCs w:val="20"/>
        </w:rPr>
      </w:pPr>
      <w:r w:rsidRPr="00C1600D">
        <w:rPr>
          <w:bCs/>
          <w:sz w:val="20"/>
          <w:szCs w:val="20"/>
        </w:rPr>
        <w:t>Strona 1 z 2</w:t>
      </w:r>
    </w:p>
    <w:p w14:paraId="68A904BF" w14:textId="508A078B" w:rsidR="001117AA" w:rsidRPr="00D87BEA" w:rsidRDefault="001117AA" w:rsidP="001117AA">
      <w:pPr>
        <w:pStyle w:val="Nagwek1"/>
        <w:keepNext w:val="0"/>
        <w:suppressAutoHyphens w:val="0"/>
        <w:spacing w:after="240" w:line="276" w:lineRule="auto"/>
        <w:rPr>
          <w:rFonts w:ascii="Times New Roman" w:hAnsi="Times New Roman" w:cs="Times New Roman"/>
          <w:sz w:val="22"/>
          <w:szCs w:val="22"/>
        </w:rPr>
      </w:pPr>
      <w:r w:rsidRPr="00804F7B">
        <w:rPr>
          <w:rFonts w:ascii="Times New Roman" w:hAnsi="Times New Roman" w:cs="Times New Roman"/>
          <w:szCs w:val="24"/>
        </w:rPr>
        <w:t xml:space="preserve">WNIOSEK </w:t>
      </w:r>
      <w:r w:rsidRPr="00804F7B">
        <w:rPr>
          <w:rFonts w:ascii="Times New Roman" w:hAnsi="Times New Roman" w:cs="Times New Roman"/>
          <w:szCs w:val="24"/>
        </w:rPr>
        <w:br/>
      </w:r>
      <w:r w:rsidRPr="00D87BEA">
        <w:rPr>
          <w:rFonts w:ascii="Times New Roman" w:hAnsi="Times New Roman" w:cs="Times New Roman"/>
          <w:sz w:val="22"/>
          <w:szCs w:val="22"/>
        </w:rPr>
        <w:t xml:space="preserve">o przyznanie stypendium doktoranckiego w </w:t>
      </w:r>
      <w:r w:rsidR="00473B63">
        <w:rPr>
          <w:rFonts w:ascii="Times New Roman" w:hAnsi="Times New Roman" w:cs="Times New Roman"/>
          <w:sz w:val="22"/>
          <w:szCs w:val="22"/>
        </w:rPr>
        <w:t>S</w:t>
      </w:r>
      <w:r w:rsidRPr="00D87BEA">
        <w:rPr>
          <w:rFonts w:ascii="Times New Roman" w:hAnsi="Times New Roman" w:cs="Times New Roman"/>
          <w:sz w:val="22"/>
          <w:szCs w:val="22"/>
        </w:rPr>
        <w:t xml:space="preserve">zkole </w:t>
      </w:r>
      <w:r w:rsidR="00473B63">
        <w:rPr>
          <w:rFonts w:ascii="Times New Roman" w:hAnsi="Times New Roman" w:cs="Times New Roman"/>
          <w:sz w:val="22"/>
          <w:szCs w:val="22"/>
        </w:rPr>
        <w:t>D</w:t>
      </w:r>
      <w:r w:rsidRPr="00D87BEA">
        <w:rPr>
          <w:rFonts w:ascii="Times New Roman" w:hAnsi="Times New Roman" w:cs="Times New Roman"/>
          <w:sz w:val="22"/>
          <w:szCs w:val="22"/>
        </w:rPr>
        <w:t>oktorskiej</w:t>
      </w:r>
    </w:p>
    <w:p w14:paraId="3727FFF5" w14:textId="77777777" w:rsidR="001117AA" w:rsidRPr="00D87BEA" w:rsidRDefault="001117AA" w:rsidP="001117AA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Nr albumu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14933B6A" w14:textId="77777777" w:rsidR="001117AA" w:rsidRPr="00D87BEA" w:rsidRDefault="001117AA" w:rsidP="001117AA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6F5B0A13" w14:textId="77777777" w:rsidR="001117AA" w:rsidRPr="00D87BEA" w:rsidRDefault="001117AA" w:rsidP="001117AA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129E806D" w14:textId="77777777" w:rsidR="001117AA" w:rsidRPr="00D87BEA" w:rsidRDefault="001117AA" w:rsidP="001117AA">
      <w:pPr>
        <w:tabs>
          <w:tab w:val="right" w:leader="dot" w:pos="9639"/>
        </w:tabs>
        <w:spacing w:before="120"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ata rozpoczęcia kształcenia w Szkole Doktorskiej ………………</w:t>
      </w:r>
      <w:r>
        <w:rPr>
          <w:sz w:val="22"/>
          <w:szCs w:val="22"/>
        </w:rPr>
        <w:t>………………</w:t>
      </w:r>
      <w:r w:rsidRPr="00D87BEA">
        <w:rPr>
          <w:sz w:val="22"/>
          <w:szCs w:val="22"/>
        </w:rPr>
        <w:t xml:space="preserve"> Rok studiów</w:t>
      </w:r>
      <w:r w:rsidRPr="00D87BEA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1117AA" w:rsidRPr="00D87BEA" w14:paraId="408172DB" w14:textId="77777777" w:rsidTr="0067197C">
        <w:trPr>
          <w:trHeight w:val="454"/>
          <w:jc w:val="center"/>
        </w:trPr>
        <w:tc>
          <w:tcPr>
            <w:tcW w:w="1281" w:type="dxa"/>
            <w:vAlign w:val="center"/>
          </w:tcPr>
          <w:p w14:paraId="65B1A372" w14:textId="77777777" w:rsidR="001117AA" w:rsidRPr="00473B63" w:rsidRDefault="001117AA" w:rsidP="0067197C">
            <w:pPr>
              <w:jc w:val="center"/>
              <w:rPr>
                <w:bCs/>
                <w:sz w:val="22"/>
                <w:szCs w:val="22"/>
              </w:rPr>
            </w:pPr>
            <w:r w:rsidRPr="00473B63">
              <w:rPr>
                <w:bCs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6AD8420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056ACD4F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D53086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2576DDF8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C2E388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743C61A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B7BE54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B173D30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593525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FCA059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445E1D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7F63A2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7C2252A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BCA5C2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D3E7C6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137E17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7D0C4A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F162120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F01A14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C9482F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871590F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F725CA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615A5CF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62AC92BE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1867345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E00D54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1034CB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66A2608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7E5E9573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D985EA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9731816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F6FD66A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12006F0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8364"/>
          <w:tab w:val="right" w:leader="dot" w:pos="9639"/>
        </w:tabs>
        <w:spacing w:before="240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/NIE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ab/>
      </w:r>
    </w:p>
    <w:p w14:paraId="04B6F4B1" w14:textId="77777777" w:rsidR="001117AA" w:rsidRPr="002E35BE" w:rsidRDefault="001117AA" w:rsidP="001117AA">
      <w:pPr>
        <w:tabs>
          <w:tab w:val="left" w:pos="4962"/>
          <w:tab w:val="right" w:pos="9639"/>
        </w:tabs>
        <w:jc w:val="both"/>
        <w:rPr>
          <w:sz w:val="18"/>
          <w:szCs w:val="18"/>
        </w:rPr>
      </w:pPr>
      <w:r w:rsidRPr="00D87BEA">
        <w:rPr>
          <w:sz w:val="22"/>
          <w:szCs w:val="22"/>
        </w:rPr>
        <w:tab/>
      </w:r>
      <w:r w:rsidRPr="002E35BE">
        <w:rPr>
          <w:sz w:val="18"/>
          <w:szCs w:val="18"/>
        </w:rPr>
        <w:t>(data nadania stopnia doktora)</w:t>
      </w:r>
      <w:r w:rsidRPr="002E35BE">
        <w:rPr>
          <w:sz w:val="18"/>
          <w:szCs w:val="18"/>
        </w:rPr>
        <w:tab/>
      </w:r>
    </w:p>
    <w:p w14:paraId="79D5D30F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</w:t>
      </w:r>
      <w:r>
        <w:rPr>
          <w:sz w:val="22"/>
          <w:szCs w:val="22"/>
        </w:rPr>
        <w:t>**</w:t>
      </w:r>
      <w:r w:rsidRPr="00D87BEA">
        <w:rPr>
          <w:sz w:val="22"/>
          <w:szCs w:val="22"/>
        </w:rPr>
        <w:t>:</w:t>
      </w:r>
    </w:p>
    <w:p w14:paraId="1B0EDF76" w14:textId="77777777" w:rsidR="001117AA" w:rsidRPr="00D87BEA" w:rsidRDefault="001117AA" w:rsidP="001117AA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</w:t>
      </w:r>
    </w:p>
    <w:p w14:paraId="249F72D5" w14:textId="77777777" w:rsidR="001117AA" w:rsidRPr="007A3C23" w:rsidRDefault="001117AA" w:rsidP="001117AA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</w:t>
      </w:r>
    </w:p>
    <w:p w14:paraId="14051B5D" w14:textId="6C6874BD" w:rsidR="001117AA" w:rsidRPr="007A3C23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Okres pobierania stypendium doktoranckiego w Szkole Doktorskiej (w latach): </w:t>
      </w:r>
      <w:r w:rsidRPr="00D87BEA">
        <w:rPr>
          <w:sz w:val="22"/>
          <w:szCs w:val="22"/>
        </w:rPr>
        <w:tab/>
      </w:r>
    </w:p>
    <w:p w14:paraId="22F78B4A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 zatrudniony/nie jestem zatrudniony* jako nauczyciel akademicki/pracownik naukowy*</w:t>
      </w:r>
      <w:r>
        <w:rPr>
          <w:sz w:val="22"/>
          <w:szCs w:val="22"/>
        </w:rPr>
        <w:t>:</w:t>
      </w:r>
    </w:p>
    <w:p w14:paraId="0DA75AD2" w14:textId="6CE39FB7" w:rsidR="001117AA" w:rsidRPr="00D87BEA" w:rsidRDefault="00311B65" w:rsidP="001117AA">
      <w:pPr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</w:t>
      </w:r>
      <w:r w:rsidR="001117AA" w:rsidRPr="00D87BEA">
        <w:rPr>
          <w:sz w:val="22"/>
          <w:szCs w:val="22"/>
        </w:rPr>
        <w:tab/>
      </w:r>
    </w:p>
    <w:p w14:paraId="6853E1F5" w14:textId="77777777" w:rsidR="001117AA" w:rsidRPr="00D87BEA" w:rsidRDefault="001117AA" w:rsidP="001117AA">
      <w:pPr>
        <w:tabs>
          <w:tab w:val="right" w:leader="dot" w:pos="4536"/>
          <w:tab w:val="right" w:leader="dot" w:pos="9639"/>
        </w:tabs>
        <w:spacing w:before="120"/>
        <w:ind w:left="283"/>
        <w:rPr>
          <w:sz w:val="22"/>
          <w:szCs w:val="22"/>
        </w:rPr>
      </w:pPr>
      <w:r w:rsidRPr="00D87BEA">
        <w:rPr>
          <w:sz w:val="22"/>
          <w:szCs w:val="22"/>
        </w:rPr>
        <w:t>od dni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w wymiarze czasu pracy</w:t>
      </w:r>
      <w:r w:rsidRPr="00D87BEA">
        <w:rPr>
          <w:sz w:val="22"/>
          <w:szCs w:val="22"/>
        </w:rPr>
        <w:tab/>
      </w:r>
    </w:p>
    <w:p w14:paraId="751072A1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Jestem zatrudniony jako nauczyciel akademicki</w:t>
      </w:r>
      <w:r>
        <w:rPr>
          <w:sz w:val="22"/>
          <w:szCs w:val="22"/>
        </w:rPr>
        <w:t>**:</w:t>
      </w:r>
    </w:p>
    <w:p w14:paraId="130A89A5" w14:textId="77777777" w:rsidR="001117AA" w:rsidRPr="00D87BEA" w:rsidRDefault="001117AA" w:rsidP="001117AA">
      <w:pPr>
        <w:tabs>
          <w:tab w:val="right" w:leader="dot" w:pos="9639"/>
        </w:tabs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na umowę o pracę,</w:t>
      </w:r>
    </w:p>
    <w:p w14:paraId="164F3BDC" w14:textId="77777777" w:rsidR="001117AA" w:rsidRPr="00D87BEA" w:rsidRDefault="001117AA" w:rsidP="001117AA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będący beneficjentem przedsięwzięcia, programu lub konkursu ogłoszonego przez NAWA, NCBiR, NCN lub międzynarodowego konkursu na realizację projektu badawczego****</w:t>
      </w:r>
    </w:p>
    <w:p w14:paraId="78B8343F" w14:textId="77777777" w:rsidR="001117AA" w:rsidRPr="00D87BEA" w:rsidRDefault="001117AA" w:rsidP="001117AA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czas realizacji projektu badawczego lub dydaktycznego finansowanego:</w:t>
      </w:r>
    </w:p>
    <w:p w14:paraId="4DB9401C" w14:textId="77777777" w:rsidR="001117AA" w:rsidRPr="00D87BEA" w:rsidRDefault="001117AA" w:rsidP="001117AA">
      <w:pPr>
        <w:pStyle w:val="Akapitzlist"/>
        <w:tabs>
          <w:tab w:val="left" w:leader="dot" w:pos="9072"/>
          <w:tab w:val="left" w:leader="dot" w:pos="9639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ze środków pochodzących z Unii Europejskiej****</w:t>
      </w:r>
    </w:p>
    <w:p w14:paraId="56DD4950" w14:textId="77777777" w:rsidR="001117AA" w:rsidRPr="007A3C23" w:rsidRDefault="001117AA" w:rsidP="001117AA">
      <w:pPr>
        <w:pStyle w:val="Akapitzlist"/>
        <w:tabs>
          <w:tab w:val="right" w:leader="dot" w:pos="9072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z inny podmiot przyznający grant****</w:t>
      </w:r>
    </w:p>
    <w:p w14:paraId="0252656C" w14:textId="77777777" w:rsidR="001117AA" w:rsidRPr="009D264C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480" w:lineRule="auto"/>
        <w:ind w:left="284" w:hanging="284"/>
        <w:contextualSpacing w:val="0"/>
        <w:jc w:val="both"/>
        <w:rPr>
          <w:sz w:val="22"/>
          <w:szCs w:val="22"/>
        </w:rPr>
      </w:pPr>
      <w:r w:rsidRPr="009D264C">
        <w:rPr>
          <w:sz w:val="22"/>
          <w:szCs w:val="22"/>
        </w:rPr>
        <w:t xml:space="preserve">Jestem/Nie jestem* beneficjentem/wykonawcą* programu finansowego ze źródeł zewnętrznych </w:t>
      </w:r>
    </w:p>
    <w:p w14:paraId="2E098E2B" w14:textId="77777777" w:rsidR="001117AA" w:rsidRPr="009D264C" w:rsidRDefault="001117AA" w:rsidP="001117AA">
      <w:pPr>
        <w:pStyle w:val="Akapitzlist"/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 w:rsidRPr="009D264C">
        <w:rPr>
          <w:sz w:val="22"/>
          <w:szCs w:val="22"/>
        </w:rPr>
        <w:tab/>
      </w:r>
    </w:p>
    <w:p w14:paraId="3F9FC85D" w14:textId="77777777" w:rsidR="001117AA" w:rsidRPr="009D264C" w:rsidRDefault="001117AA" w:rsidP="001117AA">
      <w:pPr>
        <w:pStyle w:val="Akapitzlist"/>
        <w:tabs>
          <w:tab w:val="left" w:pos="8080"/>
          <w:tab w:val="right" w:leader="dot" w:pos="9639"/>
        </w:tabs>
        <w:ind w:left="4536"/>
        <w:jc w:val="both"/>
        <w:rPr>
          <w:sz w:val="22"/>
          <w:szCs w:val="22"/>
          <w:vertAlign w:val="superscript"/>
        </w:rPr>
      </w:pPr>
      <w:r w:rsidRPr="009D264C">
        <w:rPr>
          <w:sz w:val="22"/>
          <w:szCs w:val="22"/>
          <w:vertAlign w:val="superscript"/>
        </w:rPr>
        <w:t>nazwa programu</w:t>
      </w:r>
    </w:p>
    <w:p w14:paraId="6FD65FDD" w14:textId="77777777" w:rsidR="001117AA" w:rsidRPr="009D264C" w:rsidRDefault="001117AA" w:rsidP="001117AA">
      <w:pPr>
        <w:spacing w:line="276" w:lineRule="auto"/>
        <w:ind w:left="283"/>
        <w:jc w:val="both"/>
        <w:rPr>
          <w:sz w:val="22"/>
          <w:szCs w:val="22"/>
        </w:rPr>
      </w:pPr>
      <w:r w:rsidRPr="009D264C">
        <w:rPr>
          <w:sz w:val="22"/>
          <w:szCs w:val="22"/>
        </w:rPr>
        <w:t xml:space="preserve">z przysługującym mi stypendium doktoranckim w wysokości ……………… zł miesięcznie do miesiąca, </w:t>
      </w:r>
      <w:r w:rsidRPr="009D264C">
        <w:rPr>
          <w:spacing w:val="-2"/>
        </w:rPr>
        <w:t xml:space="preserve">w którym została przeprowadzona ocena śródokresowa oraz </w:t>
      </w:r>
      <w:r w:rsidRPr="009D264C">
        <w:rPr>
          <w:sz w:val="22"/>
          <w:szCs w:val="22"/>
        </w:rPr>
        <w:t xml:space="preserve">……………………. zł miesięcznie </w:t>
      </w:r>
      <w:r w:rsidRPr="009D264C">
        <w:t>po miesiącu, w którym została przeprowadzona ocena śródokresowa z wynikiem pozytywnym</w:t>
      </w:r>
    </w:p>
    <w:p w14:paraId="0E289773" w14:textId="77777777" w:rsidR="001117AA" w:rsidRPr="0052466F" w:rsidRDefault="001117AA" w:rsidP="009D264C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jc w:val="both"/>
        <w:rPr>
          <w:sz w:val="22"/>
          <w:szCs w:val="22"/>
        </w:rPr>
      </w:pPr>
      <w:r w:rsidRPr="0052466F">
        <w:rPr>
          <w:sz w:val="22"/>
          <w:szCs w:val="22"/>
        </w:rPr>
        <w:t>Wysokość wynagrodzenia nie przekracza 150% wysokości stypendium doktoranckiego przysługującego doktorantowi zgodnie z art. 209 ust. 4 ustawy z dnia 20 lipca 2018 r. Prawo o Szkolnictwie wyższym i nauce (tekst jedn. Dz. U. z 2022 r. poz. 574, z późn. zm.) z tytułu zatrudnienia w związku z realizacją projektu badawczego, o którym mowa w art. 119 ust. 2 pkt 2 i 3 tejże ustawy, przez Zachodniopomorski Uniwersytet Technologiczny w Szczecinie w okresie tego zatrudnienia:**</w:t>
      </w:r>
    </w:p>
    <w:p w14:paraId="4646DB7D" w14:textId="77777777" w:rsidR="001117AA" w:rsidRPr="009D264C" w:rsidRDefault="001117AA" w:rsidP="001117AA">
      <w:pPr>
        <w:pStyle w:val="awyliczanka"/>
        <w:spacing w:before="60"/>
        <w:ind w:left="643"/>
        <w:rPr>
          <w:sz w:val="22"/>
          <w:szCs w:val="22"/>
        </w:rPr>
      </w:pPr>
      <w:r w:rsidRPr="009D264C">
        <w:rPr>
          <w:sz w:val="22"/>
          <w:szCs w:val="22"/>
        </w:rPr>
        <w:t>TAK</w:t>
      </w:r>
    </w:p>
    <w:p w14:paraId="275F138B" w14:textId="77777777" w:rsidR="001117AA" w:rsidRPr="002E35BE" w:rsidRDefault="001117AA" w:rsidP="001117AA">
      <w:pPr>
        <w:pStyle w:val="awyliczanka"/>
        <w:spacing w:before="60"/>
        <w:ind w:left="643"/>
        <w:rPr>
          <w:sz w:val="22"/>
          <w:szCs w:val="22"/>
        </w:rPr>
      </w:pPr>
      <w:r w:rsidRPr="002E35BE">
        <w:rPr>
          <w:sz w:val="22"/>
          <w:szCs w:val="22"/>
        </w:rPr>
        <w:t>NIE</w:t>
      </w:r>
    </w:p>
    <w:p w14:paraId="057D79C4" w14:textId="4BB96EE7" w:rsidR="001117AA" w:rsidRDefault="001117AA" w:rsidP="001117AA">
      <w:pPr>
        <w:spacing w:before="120" w:after="120"/>
        <w:rPr>
          <w:b/>
          <w:sz w:val="22"/>
          <w:szCs w:val="22"/>
        </w:rPr>
      </w:pPr>
      <w:r w:rsidRPr="00D87BEA">
        <w:rPr>
          <w:b/>
          <w:sz w:val="22"/>
          <w:szCs w:val="22"/>
        </w:rPr>
        <w:t>Proszę o przyznanie stypendium doktoranckiego w roku akademickim ………/……</w:t>
      </w:r>
      <w:r>
        <w:rPr>
          <w:b/>
          <w:sz w:val="22"/>
          <w:szCs w:val="22"/>
        </w:rPr>
        <w:t>..**</w:t>
      </w:r>
    </w:p>
    <w:p w14:paraId="39B50582" w14:textId="77777777" w:rsidR="001117AA" w:rsidRPr="009D264C" w:rsidRDefault="001117AA" w:rsidP="001117AA">
      <w:pPr>
        <w:spacing w:before="120" w:after="120"/>
        <w:rPr>
          <w:bCs/>
          <w:sz w:val="22"/>
          <w:szCs w:val="22"/>
          <w:u w:val="single"/>
        </w:rPr>
      </w:pPr>
      <w:r w:rsidRPr="009D264C">
        <w:rPr>
          <w:bCs/>
          <w:sz w:val="22"/>
          <w:szCs w:val="22"/>
          <w:u w:val="single"/>
        </w:rPr>
        <w:t>Dotyczy doktorantów przed przeprowadzeniem oceny śródokresowej</w:t>
      </w:r>
    </w:p>
    <w:p w14:paraId="70A113A1" w14:textId="77777777" w:rsidR="001117AA" w:rsidRPr="00D87BEA" w:rsidRDefault="001117AA" w:rsidP="001117A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2 380,00 złotych</w:t>
      </w:r>
    </w:p>
    <w:p w14:paraId="6E7B0BA9" w14:textId="77777777" w:rsidR="001117AA" w:rsidRDefault="001117AA" w:rsidP="001117A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3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094</w:t>
      </w:r>
      <w:r>
        <w:rPr>
          <w:sz w:val="22"/>
          <w:szCs w:val="22"/>
        </w:rPr>
        <w:t>,00</w:t>
      </w:r>
      <w:r w:rsidRPr="00D87BEA">
        <w:rPr>
          <w:sz w:val="22"/>
          <w:szCs w:val="22"/>
        </w:rPr>
        <w:t xml:space="preserve"> złotych </w:t>
      </w:r>
      <w:r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dnia 27 sierpnia 1997 r. o rehabilitacji zawodowej i społecznej oraz zatrudnianiu osób niepełnosprawnych***</w:t>
      </w:r>
    </w:p>
    <w:p w14:paraId="21052A75" w14:textId="23845D8D" w:rsidR="001117AA" w:rsidRPr="001117AA" w:rsidRDefault="00A47E22" w:rsidP="001117AA">
      <w:pPr>
        <w:keepNext/>
        <w:tabs>
          <w:tab w:val="left" w:pos="284"/>
          <w:tab w:val="left" w:leader="dot" w:pos="9639"/>
        </w:tabs>
        <w:spacing w:before="120"/>
        <w:jc w:val="right"/>
        <w:rPr>
          <w:bCs/>
          <w:sz w:val="20"/>
          <w:szCs w:val="20"/>
        </w:rPr>
      </w:pPr>
      <w:r>
        <w:rPr>
          <w:bCs/>
          <w:sz w:val="20"/>
          <w:szCs w:val="20"/>
        </w:rPr>
        <w:lastRenderedPageBreak/>
        <w:t>S</w:t>
      </w:r>
      <w:r w:rsidR="001117AA" w:rsidRPr="001117AA">
        <w:rPr>
          <w:bCs/>
          <w:sz w:val="20"/>
          <w:szCs w:val="20"/>
        </w:rPr>
        <w:t>trona 2 z 2</w:t>
      </w:r>
    </w:p>
    <w:p w14:paraId="017B3C1F" w14:textId="740C9035" w:rsidR="001117AA" w:rsidRPr="009D264C" w:rsidRDefault="001117AA" w:rsidP="001117AA">
      <w:pPr>
        <w:keepNext/>
        <w:tabs>
          <w:tab w:val="left" w:pos="284"/>
          <w:tab w:val="left" w:leader="dot" w:pos="9639"/>
        </w:tabs>
        <w:spacing w:before="120"/>
        <w:jc w:val="both"/>
        <w:rPr>
          <w:bCs/>
          <w:sz w:val="22"/>
          <w:szCs w:val="22"/>
          <w:u w:val="single"/>
        </w:rPr>
      </w:pPr>
      <w:r w:rsidRPr="009D264C">
        <w:rPr>
          <w:bCs/>
          <w:sz w:val="22"/>
          <w:szCs w:val="22"/>
          <w:u w:val="single"/>
        </w:rPr>
        <w:t>Dotyczy doktorantów po przeprowadzeniu oceny śródokresowej z wynikiem pozytywnym</w:t>
      </w:r>
    </w:p>
    <w:p w14:paraId="6FBE3020" w14:textId="77777777" w:rsidR="001117AA" w:rsidRPr="00D87BEA" w:rsidRDefault="001117AA" w:rsidP="001117AA">
      <w:pPr>
        <w:pStyle w:val="Akapitzlist"/>
        <w:keepNext/>
        <w:numPr>
          <w:ilvl w:val="0"/>
          <w:numId w:val="9"/>
        </w:numPr>
        <w:tabs>
          <w:tab w:val="left" w:pos="284"/>
          <w:tab w:val="lef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3.660,00 złotych</w:t>
      </w:r>
    </w:p>
    <w:p w14:paraId="6E4924AC" w14:textId="77777777" w:rsidR="001117AA" w:rsidRPr="00D87BEA" w:rsidRDefault="001117AA" w:rsidP="001117AA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z w:val="22"/>
          <w:szCs w:val="22"/>
        </w:rPr>
      </w:pPr>
      <w:r w:rsidRPr="00C40077">
        <w:rPr>
          <w:sz w:val="22"/>
          <w:szCs w:val="22"/>
        </w:rPr>
        <w:t>w wysokości 1 464,00 złotych – w przypadku zatrudnienia doktoranta jako nauczyciela akademickiego</w:t>
      </w:r>
      <w:r w:rsidRPr="00D87BEA">
        <w:rPr>
          <w:sz w:val="22"/>
          <w:szCs w:val="22"/>
        </w:rPr>
        <w:t xml:space="preserve"> albo pracownika naukowego w wymiarze przekraczającym połowę pełnego wymiaru czasu pracy</w:t>
      </w:r>
    </w:p>
    <w:p w14:paraId="0710D931" w14:textId="77777777" w:rsidR="001117AA" w:rsidRDefault="001117AA" w:rsidP="001117AA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w wysokości </w:t>
      </w:r>
      <w:r w:rsidRPr="00D87BEA">
        <w:rPr>
          <w:sz w:val="22"/>
          <w:szCs w:val="22"/>
        </w:rPr>
        <w:t xml:space="preserve">4 374,00 zł </w:t>
      </w:r>
      <w:r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stopniu niepełnosprawności albo orzeczenie, o którym mowa w art. 5 oraz art. 62 ustawy z dnia 27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sierpnia 1997 r. o rehabilitacji zawodowej i społecznej oraz zatrudnianiu osób niepełnosprawnych***</w:t>
      </w:r>
    </w:p>
    <w:p w14:paraId="2C68E646" w14:textId="77777777" w:rsidR="001117AA" w:rsidRPr="00121753" w:rsidRDefault="001117AA" w:rsidP="001117AA">
      <w:pPr>
        <w:keepNext/>
        <w:spacing w:before="120"/>
        <w:jc w:val="both"/>
        <w:rPr>
          <w:bCs/>
          <w:sz w:val="22"/>
          <w:szCs w:val="22"/>
          <w:u w:val="single"/>
        </w:rPr>
      </w:pPr>
      <w:r w:rsidRPr="00121753">
        <w:rPr>
          <w:bCs/>
          <w:sz w:val="22"/>
          <w:szCs w:val="22"/>
          <w:u w:val="single"/>
        </w:rPr>
        <w:t xml:space="preserve">Dotyczy doktorantów III roku kształcenia </w:t>
      </w:r>
    </w:p>
    <w:p w14:paraId="4F56CB1E" w14:textId="77777777" w:rsidR="001117AA" w:rsidRPr="009D264C" w:rsidRDefault="001117AA" w:rsidP="00536854">
      <w:pPr>
        <w:pStyle w:val="Akapitzlist"/>
        <w:numPr>
          <w:ilvl w:val="0"/>
          <w:numId w:val="9"/>
        </w:numPr>
        <w:spacing w:before="120"/>
        <w:ind w:left="284" w:hanging="284"/>
        <w:rPr>
          <w:sz w:val="22"/>
          <w:szCs w:val="22"/>
        </w:rPr>
      </w:pPr>
      <w:r w:rsidRPr="009D264C">
        <w:rPr>
          <w:sz w:val="22"/>
          <w:szCs w:val="22"/>
        </w:rPr>
        <w:t xml:space="preserve">w wysokości 2 380,00 złotych do </w:t>
      </w:r>
      <w:r w:rsidRPr="009D264C">
        <w:rPr>
          <w:spacing w:val="-2"/>
        </w:rPr>
        <w:t xml:space="preserve">miesiąca, w którym została przeprowadzona ocena śródokresowa oraz </w:t>
      </w:r>
      <w:r w:rsidRPr="009D264C">
        <w:rPr>
          <w:sz w:val="22"/>
          <w:szCs w:val="22"/>
        </w:rPr>
        <w:t xml:space="preserve">3 660,00 złotych </w:t>
      </w:r>
      <w:r w:rsidRPr="009D264C">
        <w:t>po miesiącu, w którym została przeprowadzona ocena śródokresowa z wynikiem pozytywnym</w:t>
      </w:r>
    </w:p>
    <w:p w14:paraId="4FBB26DF" w14:textId="77777777" w:rsidR="001117AA" w:rsidRPr="009D264C" w:rsidRDefault="001117AA" w:rsidP="00536854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pacing w:val="-4"/>
          <w:sz w:val="22"/>
          <w:szCs w:val="22"/>
        </w:rPr>
      </w:pPr>
      <w:r w:rsidRPr="009D264C">
        <w:rPr>
          <w:spacing w:val="-4"/>
          <w:sz w:val="22"/>
          <w:szCs w:val="22"/>
        </w:rPr>
        <w:t xml:space="preserve">w wysokości 3 094,00 złotych do </w:t>
      </w:r>
      <w:r w:rsidRPr="009D264C">
        <w:rPr>
          <w:spacing w:val="-4"/>
        </w:rPr>
        <w:t xml:space="preserve">miesiąca, w którym została przeprowadzona ocena śródokresowa oraz </w:t>
      </w:r>
      <w:r w:rsidRPr="009D264C">
        <w:rPr>
          <w:spacing w:val="-4"/>
          <w:sz w:val="22"/>
          <w:szCs w:val="22"/>
        </w:rPr>
        <w:t xml:space="preserve">4 374,00 złotych </w:t>
      </w:r>
      <w:r w:rsidRPr="009D264C">
        <w:rPr>
          <w:spacing w:val="-4"/>
        </w:rPr>
        <w:t xml:space="preserve">po miesiącu, w którym została przeprowadzona ocena śródokresowa z wynikiem pozytywnym (dotyczy </w:t>
      </w:r>
      <w:r w:rsidRPr="009D264C">
        <w:rPr>
          <w:spacing w:val="-4"/>
          <w:sz w:val="22"/>
          <w:szCs w:val="22"/>
        </w:rPr>
        <w:t>doktorantów posiadających orzeczenie o niepełnosprawności, orzeczenie o stopniu niepełnosprawności albo orzeczenie, o którym mowa w art. 5 oraz art. 62 ustawy z dnia 27 sierpnia 1997 r. o rehabilitacji zawodowej i społecznej oraz zatrudnianiu osób niepełnosprawnych)***</w:t>
      </w:r>
    </w:p>
    <w:p w14:paraId="59CF2535" w14:textId="77777777" w:rsidR="001117AA" w:rsidRPr="002E35BE" w:rsidRDefault="001117AA" w:rsidP="004250C6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both"/>
        <w:rPr>
          <w:sz w:val="22"/>
          <w:szCs w:val="22"/>
        </w:rPr>
      </w:pPr>
      <w:r w:rsidRPr="004250C6">
        <w:rPr>
          <w:spacing w:val="-4"/>
          <w:sz w:val="22"/>
          <w:szCs w:val="22"/>
        </w:rPr>
        <w:t>Świadomy(-a) odpowiedzialności za podanie nieprawdziwych danych, w tym odpowiedzialności dyscyplinarnej,</w:t>
      </w:r>
      <w:r w:rsidRPr="002E35BE">
        <w:rPr>
          <w:sz w:val="22"/>
          <w:szCs w:val="22"/>
        </w:rPr>
        <w:t xml:space="preserve"> aż do wydalenia z Uczelni i obowiązku zwrotu nieprawnie pobranego stypendium, oświadczam, że wszystkie dane zawarte we wniosku oraz załączone dokumenty są kompletne i zgodne ze stanem faktycznym.</w:t>
      </w:r>
    </w:p>
    <w:p w14:paraId="7AD3472E" w14:textId="77777777" w:rsidR="001117AA" w:rsidRPr="00D87BEA" w:rsidRDefault="001117AA" w:rsidP="001117AA">
      <w:pPr>
        <w:spacing w:before="360"/>
        <w:ind w:left="4956" w:firstLine="709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…………………………………</w:t>
      </w:r>
    </w:p>
    <w:p w14:paraId="165EA341" w14:textId="77777777" w:rsidR="001117AA" w:rsidRPr="00D87BEA" w:rsidRDefault="001117AA" w:rsidP="001117AA">
      <w:pPr>
        <w:ind w:left="4956" w:firstLine="709"/>
        <w:jc w:val="center"/>
      </w:pPr>
      <w:r w:rsidRPr="00D87BEA">
        <w:rPr>
          <w:sz w:val="16"/>
          <w:szCs w:val="16"/>
        </w:rPr>
        <w:t>czytelny podpis doktoranta</w:t>
      </w:r>
    </w:p>
    <w:p w14:paraId="47A9ABAF" w14:textId="77777777" w:rsidR="001117AA" w:rsidRPr="00D87BEA" w:rsidRDefault="001117AA" w:rsidP="001117AA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 xml:space="preserve">niepotrzebne skreślić </w:t>
      </w:r>
    </w:p>
    <w:p w14:paraId="532C45D2" w14:textId="77777777" w:rsidR="001117AA" w:rsidRPr="00D87BEA" w:rsidRDefault="001117AA" w:rsidP="001117AA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>odpowiednie zaznaczyć</w:t>
      </w:r>
    </w:p>
    <w:p w14:paraId="647F5CAF" w14:textId="77777777" w:rsidR="001117AA" w:rsidRPr="00D87BEA" w:rsidRDefault="001117AA" w:rsidP="001117AA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 </w:t>
      </w:r>
      <w:r w:rsidRPr="00D87BEA">
        <w:rPr>
          <w:sz w:val="18"/>
          <w:szCs w:val="18"/>
        </w:rPr>
        <w:tab/>
      </w:r>
      <w:r>
        <w:rPr>
          <w:sz w:val="18"/>
          <w:szCs w:val="18"/>
        </w:rPr>
        <w:t>d</w:t>
      </w:r>
      <w:r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051385C9" w14:textId="77777777" w:rsidR="001117AA" w:rsidRPr="00D87BEA" w:rsidRDefault="001117AA" w:rsidP="001117AA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* oryginał dokumentu do wglądu potwierdzający: nadanie stopnia doktora/status bycia beneficjentem przedsięwzięcia, programu lub konkursu ogłoszonego przez NAWA, NCBiR, NCN/uzyskania grantu </w:t>
      </w:r>
    </w:p>
    <w:p w14:paraId="59002C30" w14:textId="0277DF2D" w:rsidR="001117AA" w:rsidRPr="00F75C4B" w:rsidRDefault="001117AA" w:rsidP="001117AA">
      <w:pPr>
        <w:spacing w:before="480"/>
        <w:rPr>
          <w:sz w:val="22"/>
          <w:szCs w:val="22"/>
        </w:rPr>
      </w:pPr>
      <w:r w:rsidRPr="00F75C4B">
        <w:rPr>
          <w:sz w:val="22"/>
          <w:szCs w:val="22"/>
        </w:rPr>
        <w:t>Data złożenia wniosku …………………………</w:t>
      </w:r>
    </w:p>
    <w:p w14:paraId="76AC01CE" w14:textId="77777777" w:rsidR="001117AA" w:rsidRPr="00F75C4B" w:rsidRDefault="001117AA" w:rsidP="001117AA">
      <w:pPr>
        <w:pStyle w:val="Default"/>
        <w:spacing w:before="240"/>
        <w:ind w:left="5670" w:hanging="5670"/>
        <w:rPr>
          <w:rFonts w:ascii="Times New Roman" w:hAnsi="Times New Roman" w:cs="Times New Roman"/>
          <w:sz w:val="22"/>
          <w:szCs w:val="22"/>
        </w:rPr>
      </w:pPr>
      <w:r w:rsidRPr="00F75C4B">
        <w:rPr>
          <w:rFonts w:ascii="Times New Roman" w:hAnsi="Times New Roman" w:cs="Times New Roman"/>
          <w:color w:val="auto"/>
          <w:sz w:val="22"/>
          <w:szCs w:val="22"/>
        </w:rPr>
        <w:t xml:space="preserve">Szczecin, dnia </w:t>
      </w:r>
      <w:r w:rsidRPr="00F75C4B">
        <w:rPr>
          <w:rFonts w:ascii="Times New Roman" w:hAnsi="Times New Roman" w:cs="Times New Roman"/>
          <w:sz w:val="22"/>
          <w:szCs w:val="22"/>
        </w:rPr>
        <w:t xml:space="preserve">………………………………………… </w:t>
      </w:r>
      <w:r w:rsidRPr="00F75C4B">
        <w:rPr>
          <w:rFonts w:ascii="Times New Roman" w:hAnsi="Times New Roman" w:cs="Times New Roman"/>
          <w:sz w:val="22"/>
          <w:szCs w:val="22"/>
        </w:rPr>
        <w:tab/>
      </w:r>
    </w:p>
    <w:p w14:paraId="3FCE29E8" w14:textId="77777777" w:rsidR="001117AA" w:rsidRPr="00A050AC" w:rsidRDefault="001117AA" w:rsidP="001117AA">
      <w:pPr>
        <w:pStyle w:val="Default"/>
        <w:spacing w:before="600"/>
        <w:rPr>
          <w:bCs/>
          <w:strike/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  <w:r>
        <w:rPr>
          <w:sz w:val="16"/>
          <w:szCs w:val="16"/>
        </w:rPr>
        <w:br/>
      </w:r>
      <w:r w:rsidRPr="00D87BEA">
        <w:rPr>
          <w:rFonts w:ascii="Times New Roman" w:hAnsi="Times New Roman" w:cs="Times New Roman"/>
          <w:sz w:val="16"/>
          <w:szCs w:val="16"/>
        </w:rPr>
        <w:t>czytelny podpis przyjmującego wniosek</w:t>
      </w:r>
    </w:p>
    <w:p w14:paraId="632A7CAD" w14:textId="77777777" w:rsidR="001117AA" w:rsidRDefault="001117AA" w:rsidP="001117AA">
      <w:pPr>
        <w:tabs>
          <w:tab w:val="left" w:leader="underscore" w:pos="9639"/>
        </w:tabs>
        <w:spacing w:before="240"/>
        <w:jc w:val="center"/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ab/>
      </w:r>
    </w:p>
    <w:p w14:paraId="6FFDD90E" w14:textId="13206EE8" w:rsidR="001117AA" w:rsidRDefault="0052466F" w:rsidP="001117AA">
      <w:pPr>
        <w:spacing w:before="240"/>
        <w:jc w:val="center"/>
        <w:rPr>
          <w:b/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>DECYZJA</w:t>
      </w:r>
      <w:r w:rsidR="001117AA" w:rsidRPr="007304F9">
        <w:rPr>
          <w:b/>
          <w:iCs/>
          <w:sz w:val="22"/>
          <w:szCs w:val="22"/>
        </w:rPr>
        <w:t xml:space="preserve"> </w:t>
      </w:r>
      <w:r w:rsidR="001117AA">
        <w:rPr>
          <w:b/>
          <w:iCs/>
          <w:sz w:val="22"/>
          <w:szCs w:val="22"/>
        </w:rPr>
        <w:br/>
      </w:r>
      <w:r>
        <w:rPr>
          <w:b/>
          <w:iCs/>
          <w:sz w:val="22"/>
          <w:szCs w:val="22"/>
        </w:rPr>
        <w:t>D</w:t>
      </w:r>
      <w:r w:rsidR="001117AA" w:rsidRPr="007304F9">
        <w:rPr>
          <w:b/>
          <w:iCs/>
          <w:sz w:val="22"/>
          <w:szCs w:val="22"/>
        </w:rPr>
        <w:t xml:space="preserve">yrektora Szkoły Doktorskiej </w:t>
      </w:r>
      <w:r w:rsidR="001117AA">
        <w:rPr>
          <w:b/>
          <w:iCs/>
          <w:sz w:val="22"/>
          <w:szCs w:val="22"/>
        </w:rPr>
        <w:br/>
      </w:r>
      <w:r w:rsidR="001117AA" w:rsidRPr="007304F9">
        <w:rPr>
          <w:b/>
          <w:iCs/>
          <w:sz w:val="22"/>
          <w:szCs w:val="22"/>
        </w:rPr>
        <w:t>o wysokości przyznania stypendium doktoranckiego</w:t>
      </w:r>
    </w:p>
    <w:p w14:paraId="787CD09D" w14:textId="77777777" w:rsidR="001117AA" w:rsidRPr="009D264C" w:rsidRDefault="001117AA" w:rsidP="001117AA">
      <w:pPr>
        <w:tabs>
          <w:tab w:val="left" w:leader="dot" w:pos="9639"/>
        </w:tabs>
        <w:spacing w:before="240" w:after="120"/>
        <w:jc w:val="both"/>
        <w:rPr>
          <w:sz w:val="22"/>
          <w:szCs w:val="22"/>
        </w:rPr>
      </w:pPr>
      <w:r w:rsidRPr="009D264C">
        <w:rPr>
          <w:sz w:val="22"/>
          <w:szCs w:val="22"/>
        </w:rPr>
        <w:t>Przyznaję/Nie przyznaję** stypendium doktoranckie w roku akademickim 20……/20…… w wysokości:</w:t>
      </w:r>
    </w:p>
    <w:p w14:paraId="675C11D7" w14:textId="77777777" w:rsidR="001117AA" w:rsidRPr="00D87BEA" w:rsidRDefault="001117AA" w:rsidP="00765655">
      <w:pPr>
        <w:tabs>
          <w:tab w:val="left" w:leader="dot" w:pos="4536"/>
        </w:tabs>
        <w:spacing w:before="360" w:after="120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52255A38" w14:textId="77777777" w:rsidR="001117AA" w:rsidRDefault="001117AA" w:rsidP="001117AA">
      <w:pPr>
        <w:spacing w:before="480"/>
        <w:rPr>
          <w:sz w:val="16"/>
          <w:szCs w:val="16"/>
        </w:rPr>
      </w:pPr>
      <w:r w:rsidRPr="00D87BEA">
        <w:rPr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……… </w:t>
      </w:r>
    </w:p>
    <w:p w14:paraId="7E02EC82" w14:textId="77777777" w:rsidR="001117AA" w:rsidRPr="00D87BEA" w:rsidRDefault="001117AA" w:rsidP="001117AA">
      <w:pPr>
        <w:spacing w:before="360"/>
        <w:ind w:firstLine="5670"/>
        <w:jc w:val="center"/>
        <w:rPr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</w:p>
    <w:p w14:paraId="51383315" w14:textId="77777777" w:rsidR="001117AA" w:rsidRPr="00884568" w:rsidRDefault="001117AA" w:rsidP="001117AA">
      <w:pPr>
        <w:ind w:right="-181" w:firstLine="5670"/>
        <w:jc w:val="center"/>
        <w:rPr>
          <w:iCs/>
          <w:sz w:val="16"/>
          <w:szCs w:val="16"/>
        </w:rPr>
      </w:pPr>
      <w:r w:rsidRPr="00884568">
        <w:rPr>
          <w:iCs/>
          <w:sz w:val="16"/>
          <w:szCs w:val="16"/>
        </w:rPr>
        <w:t>czytelny podpis dyrektora Szkoły Doktorskiej</w:t>
      </w:r>
    </w:p>
    <w:p w14:paraId="7F89D634" w14:textId="77777777" w:rsidR="008945F9" w:rsidRPr="00884568" w:rsidRDefault="008945F9" w:rsidP="00884568">
      <w:pPr>
        <w:ind w:right="-181" w:firstLine="5670"/>
        <w:jc w:val="center"/>
        <w:rPr>
          <w:iCs/>
          <w:sz w:val="16"/>
          <w:szCs w:val="16"/>
        </w:rPr>
      </w:pPr>
    </w:p>
    <w:sectPr w:rsidR="008945F9" w:rsidRPr="00884568" w:rsidSect="007F640C">
      <w:pgSz w:w="11906" w:h="16838"/>
      <w:pgMar w:top="567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B08DE" w14:textId="77777777" w:rsidR="0082353B" w:rsidRDefault="0082353B" w:rsidP="008D275A">
      <w:r>
        <w:separator/>
      </w:r>
    </w:p>
  </w:endnote>
  <w:endnote w:type="continuationSeparator" w:id="0">
    <w:p w14:paraId="164DE8B8" w14:textId="77777777" w:rsidR="0082353B" w:rsidRDefault="0082353B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90BD4" w14:textId="77777777" w:rsidR="000F31F3" w:rsidRDefault="000F31F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0FAA" w14:textId="77777777" w:rsidR="000F31F3" w:rsidRDefault="000F31F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C5076" w14:textId="77777777" w:rsidR="000F31F3" w:rsidRDefault="000F31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DB96" w14:textId="77777777" w:rsidR="0082353B" w:rsidRDefault="0082353B" w:rsidP="008D275A">
      <w:r>
        <w:separator/>
      </w:r>
    </w:p>
  </w:footnote>
  <w:footnote w:type="continuationSeparator" w:id="0">
    <w:p w14:paraId="2629E13A" w14:textId="77777777" w:rsidR="0082353B" w:rsidRDefault="0082353B" w:rsidP="008D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590B5" w14:textId="77777777" w:rsidR="000F31F3" w:rsidRDefault="000F31F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A2F5D" w14:textId="77777777" w:rsidR="000F31F3" w:rsidRDefault="000F31F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9151" w14:textId="77777777" w:rsidR="000F31F3" w:rsidRDefault="000F31F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37C"/>
    <w:multiLevelType w:val="hybridMultilevel"/>
    <w:tmpl w:val="BE44C2AA"/>
    <w:lvl w:ilvl="0" w:tplc="28AE06CC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Calibri" w:hint="default"/>
        <w:b w:val="0"/>
        <w:i w:val="0"/>
        <w:color w:val="000000" w:themeColor="text1"/>
        <w:sz w:val="24"/>
      </w:rPr>
    </w:lvl>
    <w:lvl w:ilvl="1" w:tplc="B956A7AA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  <w:color w:val="000000" w:themeColor="text1"/>
      </w:r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9801E95"/>
    <w:multiLevelType w:val="hybridMultilevel"/>
    <w:tmpl w:val="FFCAB48E"/>
    <w:lvl w:ilvl="0" w:tplc="AB3A7C6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6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8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3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0B7BE6"/>
    <w:multiLevelType w:val="hybridMultilevel"/>
    <w:tmpl w:val="0272371A"/>
    <w:lvl w:ilvl="0" w:tplc="04150011">
      <w:start w:val="1"/>
      <w:numFmt w:val="decimal"/>
      <w:lvlText w:val="%1)"/>
      <w:lvlJc w:val="left"/>
      <w:pPr>
        <w:ind w:left="2080" w:hanging="360"/>
      </w:pPr>
    </w:lvl>
    <w:lvl w:ilvl="1" w:tplc="04150019" w:tentative="1">
      <w:start w:val="1"/>
      <w:numFmt w:val="lowerLetter"/>
      <w:lvlText w:val="%2."/>
      <w:lvlJc w:val="left"/>
      <w:pPr>
        <w:ind w:left="2800" w:hanging="360"/>
      </w:pPr>
    </w:lvl>
    <w:lvl w:ilvl="2" w:tplc="0415001B" w:tentative="1">
      <w:start w:val="1"/>
      <w:numFmt w:val="lowerRoman"/>
      <w:lvlText w:val="%3."/>
      <w:lvlJc w:val="right"/>
      <w:pPr>
        <w:ind w:left="3520" w:hanging="180"/>
      </w:pPr>
    </w:lvl>
    <w:lvl w:ilvl="3" w:tplc="0415000F" w:tentative="1">
      <w:start w:val="1"/>
      <w:numFmt w:val="decimal"/>
      <w:lvlText w:val="%4."/>
      <w:lvlJc w:val="left"/>
      <w:pPr>
        <w:ind w:left="4240" w:hanging="360"/>
      </w:pPr>
    </w:lvl>
    <w:lvl w:ilvl="4" w:tplc="04150019" w:tentative="1">
      <w:start w:val="1"/>
      <w:numFmt w:val="lowerLetter"/>
      <w:lvlText w:val="%5."/>
      <w:lvlJc w:val="left"/>
      <w:pPr>
        <w:ind w:left="4960" w:hanging="360"/>
      </w:pPr>
    </w:lvl>
    <w:lvl w:ilvl="5" w:tplc="0415001B" w:tentative="1">
      <w:start w:val="1"/>
      <w:numFmt w:val="lowerRoman"/>
      <w:lvlText w:val="%6."/>
      <w:lvlJc w:val="right"/>
      <w:pPr>
        <w:ind w:left="5680" w:hanging="180"/>
      </w:pPr>
    </w:lvl>
    <w:lvl w:ilvl="6" w:tplc="0415000F" w:tentative="1">
      <w:start w:val="1"/>
      <w:numFmt w:val="decimal"/>
      <w:lvlText w:val="%7."/>
      <w:lvlJc w:val="left"/>
      <w:pPr>
        <w:ind w:left="6400" w:hanging="360"/>
      </w:pPr>
    </w:lvl>
    <w:lvl w:ilvl="7" w:tplc="04150019" w:tentative="1">
      <w:start w:val="1"/>
      <w:numFmt w:val="lowerLetter"/>
      <w:lvlText w:val="%8."/>
      <w:lvlJc w:val="left"/>
      <w:pPr>
        <w:ind w:left="7120" w:hanging="360"/>
      </w:pPr>
    </w:lvl>
    <w:lvl w:ilvl="8" w:tplc="0415001B" w:tentative="1">
      <w:start w:val="1"/>
      <w:numFmt w:val="lowerRoman"/>
      <w:lvlText w:val="%9."/>
      <w:lvlJc w:val="right"/>
      <w:pPr>
        <w:ind w:left="7840" w:hanging="180"/>
      </w:pPr>
    </w:lvl>
  </w:abstractNum>
  <w:abstractNum w:abstractNumId="15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6F3192"/>
    <w:multiLevelType w:val="hybridMultilevel"/>
    <w:tmpl w:val="F2F8D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5045AFC">
      <w:start w:val="1"/>
      <w:numFmt w:val="lowerLetter"/>
      <w:pStyle w:val="awyliczanka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0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4" w15:restartNumberingAfterBreak="0">
    <w:nsid w:val="488B50C4"/>
    <w:multiLevelType w:val="hybridMultilevel"/>
    <w:tmpl w:val="F02A1FE4"/>
    <w:lvl w:ilvl="0" w:tplc="E38ABEFE">
      <w:start w:val="1"/>
      <w:numFmt w:val="decimal"/>
      <w:pStyle w:val="paragraf"/>
      <w:lvlText w:val="§ %1."/>
      <w:lvlJc w:val="center"/>
      <w:pPr>
        <w:ind w:left="5039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5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7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621397"/>
    <w:multiLevelType w:val="hybridMultilevel"/>
    <w:tmpl w:val="AA0E8D44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0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917834"/>
    <w:multiLevelType w:val="hybridMultilevel"/>
    <w:tmpl w:val="DD34B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E28200A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6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7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32"/>
  </w:num>
  <w:num w:numId="3">
    <w:abstractNumId w:val="21"/>
  </w:num>
  <w:num w:numId="4">
    <w:abstractNumId w:val="1"/>
  </w:num>
  <w:num w:numId="5">
    <w:abstractNumId w:val="28"/>
  </w:num>
  <w:num w:numId="6">
    <w:abstractNumId w:val="25"/>
  </w:num>
  <w:num w:numId="7">
    <w:abstractNumId w:val="8"/>
  </w:num>
  <w:num w:numId="8">
    <w:abstractNumId w:val="30"/>
  </w:num>
  <w:num w:numId="9">
    <w:abstractNumId w:val="29"/>
  </w:num>
  <w:num w:numId="10">
    <w:abstractNumId w:val="2"/>
  </w:num>
  <w:num w:numId="11">
    <w:abstractNumId w:val="23"/>
  </w:num>
  <w:num w:numId="12">
    <w:abstractNumId w:val="19"/>
  </w:num>
  <w:num w:numId="13">
    <w:abstractNumId w:val="20"/>
  </w:num>
  <w:num w:numId="14">
    <w:abstractNumId w:val="18"/>
  </w:num>
  <w:num w:numId="15">
    <w:abstractNumId w:val="36"/>
  </w:num>
  <w:num w:numId="16">
    <w:abstractNumId w:val="27"/>
    <w:lvlOverride w:ilvl="0">
      <w:startOverride w:val="1"/>
    </w:lvlOverride>
  </w:num>
  <w:num w:numId="17">
    <w:abstractNumId w:val="15"/>
  </w:num>
  <w:num w:numId="18">
    <w:abstractNumId w:val="11"/>
  </w:num>
  <w:num w:numId="19">
    <w:abstractNumId w:val="38"/>
  </w:num>
  <w:num w:numId="20">
    <w:abstractNumId w:val="6"/>
  </w:num>
  <w:num w:numId="21">
    <w:abstractNumId w:val="34"/>
  </w:num>
  <w:num w:numId="22">
    <w:abstractNumId w:val="31"/>
  </w:num>
  <w:num w:numId="23">
    <w:abstractNumId w:val="37"/>
  </w:num>
  <w:num w:numId="24">
    <w:abstractNumId w:val="7"/>
  </w:num>
  <w:num w:numId="25">
    <w:abstractNumId w:val="10"/>
  </w:num>
  <w:num w:numId="26">
    <w:abstractNumId w:val="33"/>
  </w:num>
  <w:num w:numId="27">
    <w:abstractNumId w:val="9"/>
  </w:num>
  <w:num w:numId="28">
    <w:abstractNumId w:val="12"/>
  </w:num>
  <w:num w:numId="29">
    <w:abstractNumId w:val="3"/>
  </w:num>
  <w:num w:numId="30">
    <w:abstractNumId w:val="4"/>
  </w:num>
  <w:num w:numId="31">
    <w:abstractNumId w:val="35"/>
  </w:num>
  <w:num w:numId="32">
    <w:abstractNumId w:val="26"/>
  </w:num>
  <w:num w:numId="33">
    <w:abstractNumId w:val="13"/>
  </w:num>
  <w:num w:numId="34">
    <w:abstractNumId w:val="22"/>
  </w:num>
  <w:num w:numId="35">
    <w:abstractNumId w:val="24"/>
  </w:num>
  <w:num w:numId="36">
    <w:abstractNumId w:val="17"/>
  </w:num>
  <w:num w:numId="37">
    <w:abstractNumId w:val="0"/>
  </w:num>
  <w:num w:numId="38">
    <w:abstractNumId w:val="14"/>
  </w:num>
  <w:num w:numId="39">
    <w:abstractNumId w:val="16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4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10C52"/>
    <w:rsid w:val="000174C2"/>
    <w:rsid w:val="00030625"/>
    <w:rsid w:val="00062D7C"/>
    <w:rsid w:val="0006782C"/>
    <w:rsid w:val="00070B5A"/>
    <w:rsid w:val="00082518"/>
    <w:rsid w:val="00086C6A"/>
    <w:rsid w:val="0009713C"/>
    <w:rsid w:val="000976C5"/>
    <w:rsid w:val="000A5D7C"/>
    <w:rsid w:val="000A7F04"/>
    <w:rsid w:val="000B0B57"/>
    <w:rsid w:val="000B5DAF"/>
    <w:rsid w:val="000D3F35"/>
    <w:rsid w:val="000E4535"/>
    <w:rsid w:val="000F15B3"/>
    <w:rsid w:val="000F31F3"/>
    <w:rsid w:val="000F563E"/>
    <w:rsid w:val="001117AA"/>
    <w:rsid w:val="00115783"/>
    <w:rsid w:val="001415F8"/>
    <w:rsid w:val="00142710"/>
    <w:rsid w:val="0014286F"/>
    <w:rsid w:val="001445FB"/>
    <w:rsid w:val="00151298"/>
    <w:rsid w:val="0015686C"/>
    <w:rsid w:val="001619F2"/>
    <w:rsid w:val="00183EEC"/>
    <w:rsid w:val="001868E5"/>
    <w:rsid w:val="00193339"/>
    <w:rsid w:val="001B2E74"/>
    <w:rsid w:val="001C11CA"/>
    <w:rsid w:val="001C57D0"/>
    <w:rsid w:val="001D0A54"/>
    <w:rsid w:val="001F5F07"/>
    <w:rsid w:val="00220661"/>
    <w:rsid w:val="002229C6"/>
    <w:rsid w:val="00240E3E"/>
    <w:rsid w:val="00245635"/>
    <w:rsid w:val="002649AD"/>
    <w:rsid w:val="00275162"/>
    <w:rsid w:val="002A4857"/>
    <w:rsid w:val="002B08F4"/>
    <w:rsid w:val="002C1478"/>
    <w:rsid w:val="002C2B58"/>
    <w:rsid w:val="002F54A8"/>
    <w:rsid w:val="002F66BC"/>
    <w:rsid w:val="00300AF1"/>
    <w:rsid w:val="00311B65"/>
    <w:rsid w:val="0033258D"/>
    <w:rsid w:val="00396C2A"/>
    <w:rsid w:val="003A0AF9"/>
    <w:rsid w:val="003A72BD"/>
    <w:rsid w:val="003C06BB"/>
    <w:rsid w:val="003D2AD2"/>
    <w:rsid w:val="003E1304"/>
    <w:rsid w:val="003F4FEF"/>
    <w:rsid w:val="00401BD8"/>
    <w:rsid w:val="00405F91"/>
    <w:rsid w:val="004250C6"/>
    <w:rsid w:val="00451349"/>
    <w:rsid w:val="004523CF"/>
    <w:rsid w:val="004531A4"/>
    <w:rsid w:val="00457CD5"/>
    <w:rsid w:val="00457D5A"/>
    <w:rsid w:val="00467A4A"/>
    <w:rsid w:val="004737DD"/>
    <w:rsid w:val="00473B63"/>
    <w:rsid w:val="00476CB1"/>
    <w:rsid w:val="004B3589"/>
    <w:rsid w:val="004C02C3"/>
    <w:rsid w:val="004D2948"/>
    <w:rsid w:val="004E08A2"/>
    <w:rsid w:val="004E2E40"/>
    <w:rsid w:val="004F5BCC"/>
    <w:rsid w:val="005169E6"/>
    <w:rsid w:val="0052466F"/>
    <w:rsid w:val="00536854"/>
    <w:rsid w:val="005374C2"/>
    <w:rsid w:val="00537C91"/>
    <w:rsid w:val="00537DD7"/>
    <w:rsid w:val="0054260C"/>
    <w:rsid w:val="00545CA4"/>
    <w:rsid w:val="00573B2C"/>
    <w:rsid w:val="0058510D"/>
    <w:rsid w:val="00594427"/>
    <w:rsid w:val="005A0E04"/>
    <w:rsid w:val="005A4E12"/>
    <w:rsid w:val="005C5AE9"/>
    <w:rsid w:val="005D2CA4"/>
    <w:rsid w:val="005D7A9B"/>
    <w:rsid w:val="005E3733"/>
    <w:rsid w:val="005E4BA5"/>
    <w:rsid w:val="005E7D03"/>
    <w:rsid w:val="006325AF"/>
    <w:rsid w:val="006370AC"/>
    <w:rsid w:val="0064009B"/>
    <w:rsid w:val="00653D65"/>
    <w:rsid w:val="006551F9"/>
    <w:rsid w:val="006746C2"/>
    <w:rsid w:val="006819E2"/>
    <w:rsid w:val="00692C31"/>
    <w:rsid w:val="006C0BC3"/>
    <w:rsid w:val="006D4354"/>
    <w:rsid w:val="006E2FBD"/>
    <w:rsid w:val="006F1412"/>
    <w:rsid w:val="006F26D4"/>
    <w:rsid w:val="006F5BEC"/>
    <w:rsid w:val="00715910"/>
    <w:rsid w:val="00720630"/>
    <w:rsid w:val="0072625D"/>
    <w:rsid w:val="007304F9"/>
    <w:rsid w:val="0073484B"/>
    <w:rsid w:val="00755FBB"/>
    <w:rsid w:val="00765655"/>
    <w:rsid w:val="0076749A"/>
    <w:rsid w:val="00791BA8"/>
    <w:rsid w:val="00794AF5"/>
    <w:rsid w:val="007A3C23"/>
    <w:rsid w:val="007B207F"/>
    <w:rsid w:val="007D6BF1"/>
    <w:rsid w:val="007E13D7"/>
    <w:rsid w:val="007F47D1"/>
    <w:rsid w:val="007F640C"/>
    <w:rsid w:val="00804F7B"/>
    <w:rsid w:val="008147AA"/>
    <w:rsid w:val="0082353B"/>
    <w:rsid w:val="00827A7D"/>
    <w:rsid w:val="00831B48"/>
    <w:rsid w:val="00846650"/>
    <w:rsid w:val="00865EFC"/>
    <w:rsid w:val="008711DA"/>
    <w:rsid w:val="00876041"/>
    <w:rsid w:val="00880634"/>
    <w:rsid w:val="00884568"/>
    <w:rsid w:val="00886BEA"/>
    <w:rsid w:val="00892273"/>
    <w:rsid w:val="008945F9"/>
    <w:rsid w:val="008B063C"/>
    <w:rsid w:val="008B2C5E"/>
    <w:rsid w:val="008D275A"/>
    <w:rsid w:val="008E6623"/>
    <w:rsid w:val="00913F4D"/>
    <w:rsid w:val="00952E40"/>
    <w:rsid w:val="009674E2"/>
    <w:rsid w:val="0097553A"/>
    <w:rsid w:val="00977B6D"/>
    <w:rsid w:val="00993A1B"/>
    <w:rsid w:val="009A2C28"/>
    <w:rsid w:val="009B14B3"/>
    <w:rsid w:val="009C2361"/>
    <w:rsid w:val="009D264C"/>
    <w:rsid w:val="00A47E22"/>
    <w:rsid w:val="00A53003"/>
    <w:rsid w:val="00A54E3A"/>
    <w:rsid w:val="00A61994"/>
    <w:rsid w:val="00A6657A"/>
    <w:rsid w:val="00A92F80"/>
    <w:rsid w:val="00AA1827"/>
    <w:rsid w:val="00AA1982"/>
    <w:rsid w:val="00AA7275"/>
    <w:rsid w:val="00AC70CE"/>
    <w:rsid w:val="00AD4A28"/>
    <w:rsid w:val="00AE23E0"/>
    <w:rsid w:val="00AE3A21"/>
    <w:rsid w:val="00AF0D0D"/>
    <w:rsid w:val="00B34104"/>
    <w:rsid w:val="00B4255E"/>
    <w:rsid w:val="00B523DF"/>
    <w:rsid w:val="00B55E7B"/>
    <w:rsid w:val="00B64491"/>
    <w:rsid w:val="00B73E62"/>
    <w:rsid w:val="00B74885"/>
    <w:rsid w:val="00B81950"/>
    <w:rsid w:val="00B87F68"/>
    <w:rsid w:val="00B910B7"/>
    <w:rsid w:val="00B920F1"/>
    <w:rsid w:val="00BA4DD0"/>
    <w:rsid w:val="00BB247D"/>
    <w:rsid w:val="00BC3FDD"/>
    <w:rsid w:val="00C00431"/>
    <w:rsid w:val="00C05F10"/>
    <w:rsid w:val="00C10345"/>
    <w:rsid w:val="00C1600D"/>
    <w:rsid w:val="00C160C3"/>
    <w:rsid w:val="00C249C8"/>
    <w:rsid w:val="00C3049E"/>
    <w:rsid w:val="00C40077"/>
    <w:rsid w:val="00C67275"/>
    <w:rsid w:val="00C72C2D"/>
    <w:rsid w:val="00C77C80"/>
    <w:rsid w:val="00CB53ED"/>
    <w:rsid w:val="00CD1C84"/>
    <w:rsid w:val="00CE5A11"/>
    <w:rsid w:val="00CE7AF2"/>
    <w:rsid w:val="00D002B5"/>
    <w:rsid w:val="00D01540"/>
    <w:rsid w:val="00D06DA4"/>
    <w:rsid w:val="00D3055C"/>
    <w:rsid w:val="00D34DEE"/>
    <w:rsid w:val="00D35EDC"/>
    <w:rsid w:val="00D4232D"/>
    <w:rsid w:val="00D4726D"/>
    <w:rsid w:val="00D55BC6"/>
    <w:rsid w:val="00D63CC9"/>
    <w:rsid w:val="00D73B98"/>
    <w:rsid w:val="00D77AED"/>
    <w:rsid w:val="00D831E1"/>
    <w:rsid w:val="00D83BB6"/>
    <w:rsid w:val="00D87BEA"/>
    <w:rsid w:val="00DA2BD3"/>
    <w:rsid w:val="00DC332D"/>
    <w:rsid w:val="00DF0F6B"/>
    <w:rsid w:val="00DF2C60"/>
    <w:rsid w:val="00DF35D3"/>
    <w:rsid w:val="00E16B3B"/>
    <w:rsid w:val="00E23D73"/>
    <w:rsid w:val="00E30DF7"/>
    <w:rsid w:val="00E3354E"/>
    <w:rsid w:val="00E60654"/>
    <w:rsid w:val="00E6312F"/>
    <w:rsid w:val="00E813A5"/>
    <w:rsid w:val="00E94FB4"/>
    <w:rsid w:val="00EA700D"/>
    <w:rsid w:val="00EC20F9"/>
    <w:rsid w:val="00EC7EA3"/>
    <w:rsid w:val="00ED4000"/>
    <w:rsid w:val="00ED50F8"/>
    <w:rsid w:val="00EE15DE"/>
    <w:rsid w:val="00EF2A19"/>
    <w:rsid w:val="00F03AB6"/>
    <w:rsid w:val="00F24A1A"/>
    <w:rsid w:val="00F30369"/>
    <w:rsid w:val="00F31F91"/>
    <w:rsid w:val="00F37B98"/>
    <w:rsid w:val="00F415CD"/>
    <w:rsid w:val="00F47913"/>
    <w:rsid w:val="00F71711"/>
    <w:rsid w:val="00F75C4B"/>
    <w:rsid w:val="00F76CDE"/>
    <w:rsid w:val="00F92CD2"/>
    <w:rsid w:val="00FA5548"/>
    <w:rsid w:val="00FB318A"/>
    <w:rsid w:val="00FB4CB0"/>
    <w:rsid w:val="00FC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2C2B58"/>
    <w:pPr>
      <w:numPr>
        <w:numId w:val="35"/>
      </w:numPr>
      <w:spacing w:before="120" w:line="360" w:lineRule="auto"/>
      <w:ind w:left="0" w:firstLine="0"/>
      <w:jc w:val="center"/>
      <w:outlineLvl w:val="9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2C2B58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customStyle="1" w:styleId="awyliczanka">
    <w:name w:val="a) wyliczanka"/>
    <w:basedOn w:val="Normalny"/>
    <w:rsid w:val="001117AA"/>
    <w:pPr>
      <w:numPr>
        <w:ilvl w:val="1"/>
        <w:numId w:val="3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C06C7-88CE-442C-872D-4F6083460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29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5 Rektora ZUT z dnia 2 czerwca 2022 r. zmieniające zarządzenia nr 50 Rektora ZUT z dnia 27 kwietnia 2021 r. w sprawie warunków i trybu przyznawania stypendium doktoranckiego doktorantom w Szkole Doktorskiej w ZUT oraz ustalania jego wysoko</vt:lpstr>
    </vt:vector>
  </TitlesOfParts>
  <Company/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5 Rektora ZUT z dnia 2 czerwca 2022 r. zmieniające zarządzenia nr 50 Rektora ZUT z dnia 27 kwietnia 2021 r. w sprawie warunków i trybu przyznawania stypendium doktoranckiego doktorantom w Szkole Doktorskiej w ZUT oraz ustalania jego wysokości</dc:title>
  <dc:subject/>
  <dc:creator>Kinga Wolny</dc:creator>
  <cp:keywords/>
  <dc:description/>
  <cp:lastModifiedBy>Kinga Wolny</cp:lastModifiedBy>
  <cp:revision>2</cp:revision>
  <cp:lastPrinted>2022-06-02T06:58:00Z</cp:lastPrinted>
  <dcterms:created xsi:type="dcterms:W3CDTF">2022-06-06T06:55:00Z</dcterms:created>
  <dcterms:modified xsi:type="dcterms:W3CDTF">2022-06-06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5-26T11:06:03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07acb56d-be36-48bb-a3ca-8383a1321702</vt:lpwstr>
  </property>
  <property fmtid="{D5CDD505-2E9C-101B-9397-08002B2CF9AE}" pid="8" name="MSIP_Label_50945193-57ff-457d-9504-518e9bfb59a9_ContentBits">
    <vt:lpwstr>0</vt:lpwstr>
  </property>
</Properties>
</file>